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3C35B" w14:textId="7AD4B6C5" w:rsidR="00310ED7" w:rsidRPr="00AB4BF5" w:rsidRDefault="00310ED7" w:rsidP="00B017D0">
      <w:pPr>
        <w:pStyle w:val="Title"/>
        <w:spacing w:line="480" w:lineRule="auto"/>
        <w:contextualSpacing/>
        <w:jc w:val="left"/>
        <w:outlineLvl w:val="0"/>
        <w:rPr>
          <w:szCs w:val="24"/>
          <w:lang w:val="en-GB"/>
        </w:rPr>
      </w:pPr>
      <w:r w:rsidRPr="00AB4BF5">
        <w:rPr>
          <w:szCs w:val="24"/>
          <w:lang w:val="en-GB"/>
        </w:rPr>
        <w:t>CURRICULUM VITAE</w:t>
      </w:r>
    </w:p>
    <w:p w14:paraId="128A521A" w14:textId="6DA125D3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NAME:</w:t>
      </w:r>
      <w:r w:rsidRPr="00AB4BF5">
        <w:rPr>
          <w:b w:val="0"/>
          <w:bCs/>
          <w:szCs w:val="24"/>
          <w:lang w:val="en-GB"/>
        </w:rPr>
        <w:t xml:space="preserve"> 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 xml:space="preserve"> </w:t>
      </w:r>
      <w:r w:rsidRPr="00AB4BF5">
        <w:rPr>
          <w:b w:val="0"/>
          <w:bCs/>
          <w:szCs w:val="24"/>
          <w:lang w:val="en-GB"/>
        </w:rPr>
        <w:tab/>
        <w:t xml:space="preserve">GEORGE </w:t>
      </w:r>
      <w:r w:rsidR="00CB7050" w:rsidRPr="00AB4BF5">
        <w:rPr>
          <w:b w:val="0"/>
          <w:bCs/>
          <w:szCs w:val="24"/>
          <w:lang w:val="en-GB"/>
        </w:rPr>
        <w:t>AMPRATWUM (</w:t>
      </w:r>
      <w:r w:rsidR="00E15E6D" w:rsidRPr="00AB4BF5">
        <w:rPr>
          <w:b w:val="0"/>
          <w:bCs/>
          <w:szCs w:val="24"/>
          <w:lang w:val="en-GB"/>
        </w:rPr>
        <w:t>PhD)</w:t>
      </w:r>
    </w:p>
    <w:p w14:paraId="5F7C7354" w14:textId="1014DC37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PROFESSION:</w:t>
      </w:r>
      <w:r w:rsidRPr="00AB4BF5">
        <w:rPr>
          <w:b w:val="0"/>
          <w:bCs/>
          <w:szCs w:val="24"/>
          <w:lang w:val="en-GB"/>
        </w:rPr>
        <w:t xml:space="preserve"> 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>LECTURER</w:t>
      </w:r>
      <w:r w:rsidR="00836AA6" w:rsidRPr="00AB4BF5">
        <w:rPr>
          <w:b w:val="0"/>
          <w:bCs/>
          <w:szCs w:val="24"/>
          <w:lang w:val="en-GB"/>
        </w:rPr>
        <w:t>, ARTIST</w:t>
      </w:r>
    </w:p>
    <w:p w14:paraId="63D70A39" w14:textId="5A69678E" w:rsidR="00310ED7" w:rsidRPr="00AB4BF5" w:rsidRDefault="00310ED7" w:rsidP="00A179B8">
      <w:pPr>
        <w:pStyle w:val="Title"/>
        <w:spacing w:line="480" w:lineRule="auto"/>
        <w:ind w:left="2880" w:hanging="2880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POSITION:</w:t>
      </w:r>
      <w:r w:rsidRPr="00AB4BF5">
        <w:rPr>
          <w:b w:val="0"/>
          <w:bCs/>
          <w:szCs w:val="24"/>
          <w:lang w:val="en-GB"/>
        </w:rPr>
        <w:tab/>
      </w:r>
      <w:r w:rsidR="00836AA6" w:rsidRPr="00AB4BF5">
        <w:rPr>
          <w:b w:val="0"/>
          <w:bCs/>
          <w:szCs w:val="24"/>
          <w:lang w:val="en-GB"/>
        </w:rPr>
        <w:t xml:space="preserve">SENIOR </w:t>
      </w:r>
      <w:r w:rsidRPr="00AB4BF5">
        <w:rPr>
          <w:b w:val="0"/>
          <w:bCs/>
          <w:szCs w:val="24"/>
          <w:lang w:val="en-GB"/>
        </w:rPr>
        <w:t xml:space="preserve">LECTURER, </w:t>
      </w:r>
      <w:r w:rsidR="00836AA6" w:rsidRPr="00AB4BF5">
        <w:rPr>
          <w:b w:val="0"/>
          <w:bCs/>
          <w:szCs w:val="24"/>
          <w:lang w:val="en-GB"/>
        </w:rPr>
        <w:t xml:space="preserve">PAINTING </w:t>
      </w:r>
      <w:r w:rsidRPr="00AB4BF5">
        <w:rPr>
          <w:b w:val="0"/>
          <w:bCs/>
          <w:szCs w:val="24"/>
          <w:lang w:val="en-GB"/>
        </w:rPr>
        <w:t xml:space="preserve">SECTION COORDINATOR </w:t>
      </w:r>
      <w:r w:rsidR="00836AA6" w:rsidRPr="00AB4BF5">
        <w:rPr>
          <w:b w:val="0"/>
          <w:bCs/>
          <w:szCs w:val="24"/>
          <w:lang w:val="en-GB"/>
        </w:rPr>
        <w:t>– blaxTARLINES (Co-Founder)</w:t>
      </w:r>
    </w:p>
    <w:p w14:paraId="4F0456DA" w14:textId="1DDF4788" w:rsidR="00371275" w:rsidRPr="00AB4BF5" w:rsidRDefault="00371275" w:rsidP="00A179B8">
      <w:pPr>
        <w:pStyle w:val="Title"/>
        <w:spacing w:line="480" w:lineRule="auto"/>
        <w:ind w:left="2880" w:hanging="2880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 xml:space="preserve">DEPT. EXAMS OFFICER (Painting &amp; Sculpture) </w:t>
      </w:r>
    </w:p>
    <w:p w14:paraId="4BB0269D" w14:textId="77777777" w:rsidR="00310ED7" w:rsidRPr="00AB4BF5" w:rsidRDefault="00310ED7" w:rsidP="00B017D0">
      <w:pPr>
        <w:pStyle w:val="Title"/>
        <w:spacing w:line="480" w:lineRule="auto"/>
        <w:ind w:left="2880" w:hanging="2880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INSTITUTION:</w:t>
      </w:r>
      <w:r w:rsidRPr="00AB4BF5">
        <w:rPr>
          <w:b w:val="0"/>
          <w:bCs/>
          <w:szCs w:val="24"/>
          <w:lang w:val="en-GB"/>
        </w:rPr>
        <w:tab/>
        <w:t xml:space="preserve">KWAME NKRUMAH UNIVERSITY OF SCIENCE AND TECHNOLOGY, KUMASI-GHANA </w:t>
      </w:r>
    </w:p>
    <w:p w14:paraId="3FC6432E" w14:textId="77777777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DEPARTMENT:</w:t>
      </w:r>
      <w:r w:rsidRPr="00AB4BF5">
        <w:rPr>
          <w:b w:val="0"/>
          <w:bCs/>
          <w:szCs w:val="24"/>
          <w:lang w:val="en-GB"/>
        </w:rPr>
        <w:t xml:space="preserve">   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 xml:space="preserve">DEPARTMENT OF PAINTING &amp; SCULPTURE. </w:t>
      </w:r>
    </w:p>
    <w:p w14:paraId="340C1600" w14:textId="77777777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FACULTY:</w:t>
      </w:r>
      <w:r w:rsidRPr="00AB4BF5">
        <w:rPr>
          <w:b w:val="0"/>
          <w:bCs/>
          <w:szCs w:val="24"/>
          <w:lang w:val="en-GB"/>
        </w:rPr>
        <w:t xml:space="preserve">           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 xml:space="preserve">FACULTY OF ART  </w:t>
      </w:r>
    </w:p>
    <w:p w14:paraId="0A140CEE" w14:textId="70BB3EE9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EMAIL: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</w:r>
      <w:r w:rsidR="00A179B8" w:rsidRPr="00AB4BF5">
        <w:rPr>
          <w:b w:val="0"/>
          <w:bCs/>
          <w:szCs w:val="24"/>
          <w:lang w:val="en-GB"/>
        </w:rPr>
        <w:t xml:space="preserve">georgebuma77@gmail.com   </w:t>
      </w:r>
      <w:r w:rsidRPr="00AB4BF5">
        <w:rPr>
          <w:b w:val="0"/>
          <w:bCs/>
          <w:szCs w:val="24"/>
          <w:lang w:val="en-GB"/>
        </w:rPr>
        <w:t xml:space="preserve">gampratwum.cass@knust.edu.gh, </w:t>
      </w:r>
    </w:p>
    <w:p w14:paraId="3E40B092" w14:textId="77777777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MOBILE NO:</w:t>
      </w:r>
      <w:r w:rsidRPr="00AB4BF5">
        <w:rPr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>+233 244258425</w:t>
      </w:r>
    </w:p>
    <w:p w14:paraId="52C2AE06" w14:textId="2E4A671D" w:rsidR="00310ED7" w:rsidRPr="00AB4BF5" w:rsidRDefault="00310ED7" w:rsidP="00B017D0">
      <w:pPr>
        <w:pStyle w:val="Title"/>
        <w:spacing w:line="480" w:lineRule="auto"/>
        <w:contextualSpacing/>
        <w:jc w:val="left"/>
        <w:rPr>
          <w:b w:val="0"/>
          <w:bCs/>
          <w:szCs w:val="24"/>
          <w:lang w:val="en-GB"/>
        </w:rPr>
      </w:pPr>
      <w:r w:rsidRPr="00AB4BF5">
        <w:rPr>
          <w:szCs w:val="24"/>
          <w:lang w:val="en-GB"/>
        </w:rPr>
        <w:t>DATE OF BIRTH</w:t>
      </w:r>
      <w:r w:rsidRPr="00AB4BF5">
        <w:rPr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</w:r>
      <w:r w:rsidR="006D3F9D" w:rsidRPr="00AB4BF5">
        <w:rPr>
          <w:b w:val="0"/>
          <w:bCs/>
          <w:szCs w:val="24"/>
          <w:lang w:val="en-GB"/>
        </w:rPr>
        <w:t>7th January 1977</w:t>
      </w:r>
    </w:p>
    <w:p w14:paraId="119B05FB" w14:textId="77777777" w:rsidR="00310ED7" w:rsidRPr="00AB4BF5" w:rsidRDefault="00310ED7" w:rsidP="00310ED7">
      <w:pPr>
        <w:pStyle w:val="Title"/>
        <w:spacing w:line="360" w:lineRule="auto"/>
        <w:contextualSpacing/>
        <w:jc w:val="both"/>
        <w:rPr>
          <w:b w:val="0"/>
          <w:bCs/>
          <w:szCs w:val="24"/>
          <w:lang w:val="en-GB"/>
        </w:rPr>
      </w:pPr>
    </w:p>
    <w:p w14:paraId="034133F2" w14:textId="77777777" w:rsidR="00310ED7" w:rsidRPr="00AB4BF5" w:rsidRDefault="00310ED7" w:rsidP="00370275">
      <w:pPr>
        <w:pStyle w:val="Title"/>
        <w:numPr>
          <w:ilvl w:val="0"/>
          <w:numId w:val="2"/>
        </w:numPr>
        <w:spacing w:line="480" w:lineRule="auto"/>
        <w:contextualSpacing/>
        <w:jc w:val="both"/>
        <w:outlineLvl w:val="0"/>
        <w:rPr>
          <w:b w:val="0"/>
          <w:szCs w:val="24"/>
          <w:lang w:val="en-GB"/>
        </w:rPr>
      </w:pPr>
      <w:bookmarkStart w:id="0" w:name="_Toc77757668"/>
      <w:r w:rsidRPr="00AB4BF5">
        <w:rPr>
          <w:bCs/>
          <w:szCs w:val="24"/>
          <w:lang w:val="en-GB"/>
        </w:rPr>
        <w:t>EDUCATION</w:t>
      </w:r>
      <w:bookmarkEnd w:id="0"/>
      <w:r w:rsidRPr="00AB4BF5">
        <w:rPr>
          <w:bCs/>
          <w:szCs w:val="24"/>
          <w:lang w:val="en-GB"/>
        </w:rPr>
        <w:t xml:space="preserve"> </w:t>
      </w:r>
      <w:bookmarkStart w:id="1" w:name="_Toc454791604"/>
    </w:p>
    <w:p w14:paraId="77728282" w14:textId="77777777" w:rsidR="00310ED7" w:rsidRPr="00AB4BF5" w:rsidRDefault="00310ED7" w:rsidP="00370275">
      <w:pPr>
        <w:pStyle w:val="Title"/>
        <w:numPr>
          <w:ilvl w:val="0"/>
          <w:numId w:val="1"/>
        </w:numPr>
        <w:spacing w:line="480" w:lineRule="auto"/>
        <w:contextualSpacing/>
        <w:jc w:val="both"/>
        <w:outlineLvl w:val="1"/>
        <w:rPr>
          <w:bCs/>
          <w:szCs w:val="24"/>
          <w:lang w:val="en-GB"/>
        </w:rPr>
      </w:pPr>
      <w:bookmarkStart w:id="2" w:name="_Toc77757669"/>
      <w:r w:rsidRPr="00AB4BF5">
        <w:rPr>
          <w:bCs/>
          <w:szCs w:val="24"/>
          <w:lang w:val="en-GB"/>
        </w:rPr>
        <w:t>(ACADEMIC DEGREES EARNED WITH DATES</w:t>
      </w:r>
      <w:bookmarkEnd w:id="1"/>
      <w:r w:rsidRPr="00AB4BF5">
        <w:rPr>
          <w:bCs/>
          <w:szCs w:val="24"/>
          <w:lang w:val="en-GB"/>
        </w:rPr>
        <w:t>)</w:t>
      </w:r>
      <w:bookmarkEnd w:id="2"/>
    </w:p>
    <w:p w14:paraId="7F05ACE3" w14:textId="57749E31" w:rsidR="00310ED7" w:rsidRPr="00AB4BF5" w:rsidRDefault="00310ED7" w:rsidP="00370275">
      <w:pPr>
        <w:spacing w:after="0" w:line="480" w:lineRule="auto"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>202</w:t>
      </w:r>
      <w:r w:rsidR="00B017D0" w:rsidRPr="00AB4BF5">
        <w:rPr>
          <w:rFonts w:ascii="Times New Roman" w:hAnsi="Times New Roman"/>
          <w:szCs w:val="24"/>
        </w:rPr>
        <w:t>2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</w:r>
      <w:r w:rsidR="006D3F9D" w:rsidRPr="00AB4BF5">
        <w:rPr>
          <w:rFonts w:ascii="Times New Roman" w:hAnsi="Times New Roman"/>
          <w:szCs w:val="24"/>
        </w:rPr>
        <w:t xml:space="preserve">PhD. Painting and Sculpture </w:t>
      </w:r>
    </w:p>
    <w:p w14:paraId="17C67462" w14:textId="77777777" w:rsidR="00310ED7" w:rsidRPr="00AB4BF5" w:rsidRDefault="00310ED7" w:rsidP="00370275">
      <w:pPr>
        <w:spacing w:after="0" w:line="480" w:lineRule="auto"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>2007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  <w:t xml:space="preserve">M.A. Arts Market Appraisal  </w:t>
      </w:r>
    </w:p>
    <w:p w14:paraId="336B8714" w14:textId="62527FC6" w:rsidR="00310ED7" w:rsidRPr="00AB4BF5" w:rsidRDefault="00310ED7" w:rsidP="00370275">
      <w:pPr>
        <w:spacing w:after="0" w:line="480" w:lineRule="auto"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>2002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  <w:t xml:space="preserve"> </w:t>
      </w:r>
      <w:r w:rsidRPr="00AB4BF5">
        <w:rPr>
          <w:rFonts w:ascii="Times New Roman" w:hAnsi="Times New Roman"/>
          <w:szCs w:val="24"/>
        </w:rPr>
        <w:tab/>
        <w:t>BA (Art)</w:t>
      </w:r>
      <w:r w:rsidR="00371275" w:rsidRPr="00AB4BF5">
        <w:rPr>
          <w:rFonts w:ascii="Times New Roman" w:hAnsi="Times New Roman"/>
          <w:szCs w:val="24"/>
        </w:rPr>
        <w:t xml:space="preserve"> - Painting </w:t>
      </w:r>
    </w:p>
    <w:p w14:paraId="1E4A7EFE" w14:textId="2EB4B8A7" w:rsidR="00310ED7" w:rsidRPr="00AB4BF5" w:rsidRDefault="00310ED7" w:rsidP="00370275">
      <w:pPr>
        <w:spacing w:after="0" w:line="480" w:lineRule="auto"/>
        <w:rPr>
          <w:rFonts w:ascii="Times New Roman" w:hAnsi="Times New Roman"/>
          <w:szCs w:val="24"/>
        </w:rPr>
      </w:pPr>
    </w:p>
    <w:p w14:paraId="2AF6A207" w14:textId="77777777" w:rsidR="00310ED7" w:rsidRPr="00AB4BF5" w:rsidRDefault="00310ED7" w:rsidP="00370275">
      <w:pPr>
        <w:pStyle w:val="Heading2"/>
        <w:numPr>
          <w:ilvl w:val="0"/>
          <w:numId w:val="1"/>
        </w:numPr>
        <w:tabs>
          <w:tab w:val="num" w:pos="360"/>
        </w:tabs>
        <w:spacing w:before="0" w:line="480" w:lineRule="auto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  <w:lang w:val="en-GB"/>
        </w:rPr>
      </w:pPr>
      <w:bookmarkStart w:id="3" w:name="_Toc454791605"/>
      <w:bookmarkStart w:id="4" w:name="_Toc77757670"/>
      <w:r w:rsidRPr="00AB4BF5">
        <w:rPr>
          <w:rFonts w:ascii="Times New Roman" w:hAnsi="Times New Roman" w:cs="Times New Roman"/>
          <w:b/>
          <w:bCs/>
          <w:color w:val="auto"/>
          <w:sz w:val="24"/>
          <w:szCs w:val="24"/>
          <w:lang w:val="en-GB"/>
        </w:rPr>
        <w:t>INSTITUTIONS ATTENDED WITH DATES</w:t>
      </w:r>
      <w:bookmarkEnd w:id="3"/>
      <w:bookmarkEnd w:id="4"/>
    </w:p>
    <w:p w14:paraId="52B2B285" w14:textId="7E908895" w:rsidR="00310ED7" w:rsidRPr="00AB4BF5" w:rsidRDefault="00310ED7" w:rsidP="00370275">
      <w:pPr>
        <w:tabs>
          <w:tab w:val="left" w:pos="810"/>
        </w:tabs>
        <w:spacing w:after="0" w:line="480" w:lineRule="auto"/>
        <w:contextualSpacing/>
        <w:rPr>
          <w:rFonts w:ascii="Times New Roman" w:hAnsi="Times New Roman"/>
          <w:szCs w:val="24"/>
          <w:lang w:val="en-GB"/>
        </w:rPr>
      </w:pPr>
      <w:r w:rsidRPr="00AB4BF5">
        <w:rPr>
          <w:rFonts w:ascii="Times New Roman" w:hAnsi="Times New Roman"/>
          <w:szCs w:val="24"/>
          <w:lang w:val="en-GB"/>
        </w:rPr>
        <w:t>2014 -202</w:t>
      </w:r>
      <w:r w:rsidR="00A179B8" w:rsidRPr="00AB4BF5">
        <w:rPr>
          <w:rFonts w:ascii="Times New Roman" w:hAnsi="Times New Roman"/>
          <w:szCs w:val="24"/>
          <w:lang w:val="en-GB"/>
        </w:rPr>
        <w:t>2</w:t>
      </w:r>
      <w:r w:rsidRPr="00AB4BF5">
        <w:rPr>
          <w:rFonts w:ascii="Times New Roman" w:hAnsi="Times New Roman"/>
          <w:szCs w:val="24"/>
          <w:lang w:val="en-GB"/>
        </w:rPr>
        <w:t>:</w:t>
      </w:r>
      <w:r w:rsidRPr="00AB4BF5">
        <w:rPr>
          <w:rFonts w:ascii="Times New Roman" w:hAnsi="Times New Roman"/>
          <w:szCs w:val="24"/>
          <w:lang w:val="en-GB"/>
        </w:rPr>
        <w:tab/>
      </w:r>
      <w:r w:rsidRPr="00AB4BF5">
        <w:rPr>
          <w:rFonts w:ascii="Times New Roman" w:hAnsi="Times New Roman"/>
          <w:szCs w:val="24"/>
          <w:lang w:val="en-GB"/>
        </w:rPr>
        <w:tab/>
        <w:t xml:space="preserve">Kwame Nkrumah University of Science and Technology </w:t>
      </w:r>
    </w:p>
    <w:p w14:paraId="2C777933" w14:textId="77777777" w:rsidR="00310ED7" w:rsidRPr="00AB4BF5" w:rsidRDefault="00310ED7" w:rsidP="00370275">
      <w:pPr>
        <w:tabs>
          <w:tab w:val="left" w:pos="810"/>
        </w:tabs>
        <w:spacing w:after="0" w:line="480" w:lineRule="auto"/>
        <w:contextualSpacing/>
        <w:rPr>
          <w:rFonts w:ascii="Times New Roman" w:hAnsi="Times New Roman"/>
          <w:szCs w:val="24"/>
          <w:lang w:val="en-GB"/>
        </w:rPr>
      </w:pPr>
      <w:r w:rsidRPr="00AB4BF5">
        <w:rPr>
          <w:rFonts w:ascii="Times New Roman" w:hAnsi="Times New Roman"/>
          <w:szCs w:val="24"/>
          <w:lang w:val="en-GB"/>
        </w:rPr>
        <w:t xml:space="preserve">2006 – 2007: </w:t>
      </w:r>
      <w:r w:rsidRPr="00AB4BF5">
        <w:rPr>
          <w:rFonts w:ascii="Times New Roman" w:hAnsi="Times New Roman"/>
          <w:szCs w:val="24"/>
          <w:lang w:val="en-GB"/>
        </w:rPr>
        <w:tab/>
      </w:r>
      <w:r w:rsidRPr="00AB4BF5">
        <w:rPr>
          <w:rFonts w:ascii="Times New Roman" w:hAnsi="Times New Roman"/>
          <w:szCs w:val="24"/>
          <w:lang w:val="en-GB"/>
        </w:rPr>
        <w:tab/>
      </w:r>
      <w:r w:rsidRPr="00AB4BF5">
        <w:rPr>
          <w:rFonts w:ascii="Times New Roman" w:hAnsi="Times New Roman"/>
          <w:szCs w:val="24"/>
        </w:rPr>
        <w:t>Kingston University, London, United Kingdom</w:t>
      </w:r>
      <w:r w:rsidRPr="00AB4BF5">
        <w:rPr>
          <w:rFonts w:ascii="Times New Roman" w:hAnsi="Times New Roman"/>
          <w:szCs w:val="24"/>
          <w:lang w:val="en-GB"/>
        </w:rPr>
        <w:t xml:space="preserve"> </w:t>
      </w:r>
    </w:p>
    <w:p w14:paraId="7E716E0B" w14:textId="77777777" w:rsidR="00310ED7" w:rsidRPr="00AB4BF5" w:rsidRDefault="00310ED7" w:rsidP="00370275">
      <w:pPr>
        <w:tabs>
          <w:tab w:val="left" w:pos="900"/>
        </w:tabs>
        <w:spacing w:after="0" w:line="480" w:lineRule="auto"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 xml:space="preserve">1997-2001: 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  <w:t>Kwame Nkrumah University of Science and Technology</w:t>
      </w:r>
    </w:p>
    <w:p w14:paraId="17659CA0" w14:textId="77777777" w:rsidR="00BD5C6B" w:rsidRPr="00AB4BF5" w:rsidRDefault="00BD5C6B" w:rsidP="00BD5C6B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>1991-1995: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  <w:t>Prempeh College, Kumasi -Ghana</w:t>
      </w:r>
      <w:r w:rsidRPr="00AB4BF5">
        <w:rPr>
          <w:rFonts w:ascii="Times New Roman" w:hAnsi="Times New Roman"/>
          <w:szCs w:val="24"/>
        </w:rPr>
        <w:tab/>
      </w:r>
    </w:p>
    <w:p w14:paraId="30365E53" w14:textId="77777777" w:rsidR="00BD5C6B" w:rsidRPr="00AB4BF5" w:rsidRDefault="00BD5C6B" w:rsidP="00BD5C6B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>1995-1996: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  <w:t>Prempeh College, Kumasi -Ghana</w:t>
      </w:r>
      <w:r w:rsidRPr="00AB4BF5">
        <w:rPr>
          <w:rFonts w:ascii="Times New Roman" w:hAnsi="Times New Roman"/>
          <w:szCs w:val="24"/>
        </w:rPr>
        <w:tab/>
      </w:r>
    </w:p>
    <w:p w14:paraId="4B0EF1F8" w14:textId="77777777" w:rsidR="00BD5C6B" w:rsidRPr="00AB4BF5" w:rsidRDefault="00BD5C6B" w:rsidP="00370275">
      <w:pPr>
        <w:tabs>
          <w:tab w:val="left" w:pos="900"/>
        </w:tabs>
        <w:spacing w:after="0" w:line="480" w:lineRule="auto"/>
        <w:rPr>
          <w:rFonts w:ascii="Times New Roman" w:hAnsi="Times New Roman"/>
          <w:szCs w:val="24"/>
        </w:rPr>
      </w:pPr>
    </w:p>
    <w:p w14:paraId="10FFBC7A" w14:textId="77777777" w:rsidR="00BD5C6B" w:rsidRPr="00AB4BF5" w:rsidRDefault="00BD5C6B" w:rsidP="00BD5C6B">
      <w:pPr>
        <w:pStyle w:val="ListParagraph"/>
        <w:numPr>
          <w:ilvl w:val="0"/>
          <w:numId w:val="1"/>
        </w:numPr>
        <w:tabs>
          <w:tab w:val="left" w:pos="900"/>
        </w:tabs>
        <w:spacing w:after="0" w:line="36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Toc77757671"/>
      <w:r w:rsidRPr="00AB4BF5">
        <w:rPr>
          <w:rFonts w:ascii="Times New Roman" w:hAnsi="Times New Roman" w:cs="Times New Roman"/>
          <w:b/>
          <w:bCs/>
          <w:sz w:val="24"/>
          <w:szCs w:val="24"/>
        </w:rPr>
        <w:t>SUPPLEMENTARY CERTIFICATE:</w:t>
      </w:r>
      <w:bookmarkEnd w:id="5"/>
    </w:p>
    <w:p w14:paraId="3DEE5F8C" w14:textId="689844D3" w:rsidR="00BD5C6B" w:rsidRPr="00AB4BF5" w:rsidRDefault="00BD5C6B" w:rsidP="00BD5C6B">
      <w:pPr>
        <w:tabs>
          <w:tab w:val="left" w:pos="810"/>
        </w:tabs>
        <w:spacing w:after="0"/>
        <w:contextualSpacing/>
        <w:jc w:val="left"/>
        <w:rPr>
          <w:rFonts w:ascii="Times New Roman" w:hAnsi="Times New Roman"/>
          <w:szCs w:val="24"/>
          <w:lang w:val="en-GB"/>
        </w:rPr>
      </w:pPr>
      <w:r w:rsidRPr="00AB4BF5">
        <w:rPr>
          <w:rFonts w:ascii="Times New Roman" w:hAnsi="Times New Roman"/>
          <w:szCs w:val="24"/>
          <w:lang w:val="en-GB"/>
        </w:rPr>
        <w:t>2015</w:t>
      </w:r>
      <w:r w:rsidR="00AB4BF5" w:rsidRPr="00AB4BF5">
        <w:rPr>
          <w:rFonts w:ascii="Times New Roman" w:hAnsi="Times New Roman"/>
          <w:szCs w:val="24"/>
          <w:lang w:val="en-GB"/>
        </w:rPr>
        <w:t xml:space="preserve"> to Date</w:t>
      </w:r>
      <w:r w:rsidRPr="00AB4BF5">
        <w:rPr>
          <w:rFonts w:ascii="Times New Roman" w:hAnsi="Times New Roman"/>
          <w:szCs w:val="24"/>
          <w:lang w:val="en-GB"/>
        </w:rPr>
        <w:tab/>
      </w:r>
      <w:r w:rsidRPr="00AB4BF5">
        <w:rPr>
          <w:rFonts w:ascii="Times New Roman" w:hAnsi="Times New Roman"/>
          <w:szCs w:val="24"/>
          <w:lang w:val="en-GB"/>
        </w:rPr>
        <w:tab/>
        <w:t>Ordained Reverend Minister (Calvary Charismatic Centre -Kumasi)</w:t>
      </w:r>
    </w:p>
    <w:p w14:paraId="7CD465C8" w14:textId="77777777" w:rsidR="00BD5C6B" w:rsidRPr="00AB4BF5" w:rsidRDefault="00BD5C6B" w:rsidP="00BD5C6B">
      <w:pPr>
        <w:tabs>
          <w:tab w:val="left" w:pos="810"/>
        </w:tabs>
        <w:spacing w:after="0"/>
        <w:contextualSpacing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  <w:lang w:val="en-GB"/>
        </w:rPr>
        <w:t>2006-2006</w:t>
      </w:r>
      <w:r w:rsidRPr="00AB4BF5">
        <w:rPr>
          <w:rFonts w:ascii="Times New Roman" w:hAnsi="Times New Roman"/>
          <w:szCs w:val="24"/>
          <w:lang w:val="en-GB"/>
        </w:rPr>
        <w:tab/>
      </w:r>
      <w:r w:rsidRPr="00AB4BF5">
        <w:rPr>
          <w:rFonts w:ascii="Times New Roman" w:hAnsi="Times New Roman"/>
          <w:szCs w:val="24"/>
          <w:lang w:val="en-GB"/>
        </w:rPr>
        <w:tab/>
      </w:r>
      <w:r w:rsidRPr="00AB4BF5">
        <w:rPr>
          <w:rFonts w:ascii="Times New Roman" w:hAnsi="Times New Roman"/>
          <w:szCs w:val="24"/>
        </w:rPr>
        <w:t>Institute of Commercial Management, Kumasi, Ghana (Diploma)</w:t>
      </w:r>
    </w:p>
    <w:p w14:paraId="7B51A762" w14:textId="77777777" w:rsidR="00BD5C6B" w:rsidRPr="00AB4BF5" w:rsidRDefault="00BD5C6B" w:rsidP="00BD5C6B">
      <w:pPr>
        <w:tabs>
          <w:tab w:val="left" w:pos="810"/>
        </w:tabs>
        <w:spacing w:after="0"/>
        <w:contextualSpacing/>
        <w:rPr>
          <w:rFonts w:ascii="Times New Roman" w:hAnsi="Times New Roman"/>
          <w:szCs w:val="24"/>
        </w:rPr>
      </w:pPr>
      <w:r w:rsidRPr="00AB4BF5">
        <w:rPr>
          <w:rFonts w:ascii="Times New Roman" w:hAnsi="Times New Roman"/>
          <w:szCs w:val="24"/>
        </w:rPr>
        <w:t xml:space="preserve">2004-2006 </w:t>
      </w:r>
      <w:r w:rsidRPr="00AB4BF5">
        <w:rPr>
          <w:rFonts w:ascii="Times New Roman" w:hAnsi="Times New Roman"/>
          <w:szCs w:val="24"/>
        </w:rPr>
        <w:tab/>
      </w:r>
      <w:r w:rsidRPr="00AB4BF5">
        <w:rPr>
          <w:rFonts w:ascii="Times New Roman" w:hAnsi="Times New Roman"/>
          <w:szCs w:val="24"/>
        </w:rPr>
        <w:tab/>
        <w:t>John Maxwell Million Mandate Leadership Certificate</w:t>
      </w:r>
    </w:p>
    <w:p w14:paraId="4945ACB7" w14:textId="77777777" w:rsidR="00BD5C6B" w:rsidRPr="00AB4BF5" w:rsidRDefault="00BD5C6B" w:rsidP="00370275">
      <w:pPr>
        <w:tabs>
          <w:tab w:val="left" w:pos="900"/>
        </w:tabs>
        <w:spacing w:after="0" w:line="480" w:lineRule="auto"/>
        <w:rPr>
          <w:rFonts w:ascii="Times New Roman" w:hAnsi="Times New Roman"/>
          <w:szCs w:val="24"/>
        </w:rPr>
      </w:pPr>
    </w:p>
    <w:p w14:paraId="09D2CF08" w14:textId="43703212" w:rsidR="00370275" w:rsidRPr="00AB4BF5" w:rsidRDefault="00370275" w:rsidP="00281194">
      <w:pPr>
        <w:pStyle w:val="Heading2"/>
        <w:numPr>
          <w:ilvl w:val="0"/>
          <w:numId w:val="1"/>
        </w:numPr>
        <w:spacing w:before="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B4BF5">
        <w:rPr>
          <w:rFonts w:ascii="Times New Roman" w:hAnsi="Times New Roman" w:cs="Times New Roman"/>
          <w:b/>
          <w:color w:val="auto"/>
          <w:sz w:val="24"/>
          <w:szCs w:val="24"/>
        </w:rPr>
        <w:t>OTHER PROFESSIONALLY RELATED EXPERIENCES:</w:t>
      </w:r>
    </w:p>
    <w:p w14:paraId="775D2B83" w14:textId="77777777" w:rsidR="00370275" w:rsidRPr="00AB4BF5" w:rsidRDefault="00370275" w:rsidP="00370275">
      <w:pPr>
        <w:spacing w:after="0"/>
        <w:rPr>
          <w:rFonts w:ascii="Times New Roman" w:hAnsi="Times New Roman"/>
          <w:b/>
          <w:szCs w:val="24"/>
        </w:rPr>
      </w:pPr>
    </w:p>
    <w:p w14:paraId="154046C9" w14:textId="0262BBDD" w:rsidR="00E15E6D" w:rsidRPr="00AB4BF5" w:rsidRDefault="00E15E6D" w:rsidP="00CB7050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B4BF5">
        <w:rPr>
          <w:rFonts w:ascii="Times New Roman" w:hAnsi="Times New Roman" w:cs="Times New Roman"/>
          <w:sz w:val="24"/>
          <w:szCs w:val="24"/>
        </w:rPr>
        <w:t xml:space="preserve">KNUST Museum: </w:t>
      </w:r>
      <w:r w:rsidR="00CB7050" w:rsidRPr="00AB4BF5">
        <w:rPr>
          <w:rFonts w:ascii="Times New Roman" w:hAnsi="Times New Roman" w:cs="Times New Roman"/>
          <w:sz w:val="24"/>
          <w:szCs w:val="24"/>
        </w:rPr>
        <w:t>Exhibition Team (Assistant Coordinator)</w:t>
      </w:r>
    </w:p>
    <w:p w14:paraId="4C5B36FA" w14:textId="68298E26" w:rsidR="00370275" w:rsidRPr="00AB4BF5" w:rsidRDefault="00AB4BF5" w:rsidP="00CB7050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>SCCA TAMALE (</w:t>
      </w:r>
      <w:r w:rsidR="00370275"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vannah Centre for Contemporary </w:t>
      </w:r>
      <w:proofErr w:type="gramStart"/>
      <w:r w:rsidR="00370275"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>Art</w:t>
      </w:r>
      <w:r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r w:rsidR="00CB7050"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gramEnd"/>
      <w:r w:rsidR="00CB7050"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>Board Member)</w:t>
      </w:r>
    </w:p>
    <w:p w14:paraId="2ED2417A" w14:textId="3F72F305" w:rsidR="00CB7050" w:rsidRPr="00AB4BF5" w:rsidRDefault="00CB7050" w:rsidP="00CB7050">
      <w:pPr>
        <w:pStyle w:val="ListParagraph"/>
        <w:numPr>
          <w:ilvl w:val="0"/>
          <w:numId w:val="13"/>
        </w:numPr>
        <w:tabs>
          <w:tab w:val="left" w:pos="810"/>
          <w:tab w:val="left" w:pos="90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B4BF5">
        <w:rPr>
          <w:rFonts w:ascii="Times New Roman" w:hAnsi="Times New Roman" w:cs="Times New Roman"/>
          <w:sz w:val="24"/>
          <w:szCs w:val="24"/>
        </w:rPr>
        <w:t>blaxTARLINES- Project Space Contemporary (Co-Founder) Historian and Exhibitions Director:</w:t>
      </w:r>
    </w:p>
    <w:p w14:paraId="59D80D00" w14:textId="7AE81241" w:rsidR="00370275" w:rsidRPr="00AB4BF5" w:rsidRDefault="00370275" w:rsidP="00CB7050">
      <w:pPr>
        <w:pStyle w:val="ListParagraph"/>
        <w:numPr>
          <w:ilvl w:val="0"/>
          <w:numId w:val="13"/>
        </w:numPr>
        <w:tabs>
          <w:tab w:val="left" w:pos="81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t market and Art Professional </w:t>
      </w:r>
      <w:r w:rsidR="00CB7050" w:rsidRPr="00AB4B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Consultant) </w:t>
      </w:r>
    </w:p>
    <w:p w14:paraId="052C5B37" w14:textId="7DECBF80" w:rsidR="00370275" w:rsidRPr="00AB4BF5" w:rsidRDefault="0037027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2B880E4A" w14:textId="77777777" w:rsidR="00BD5C6B" w:rsidRPr="00AB4BF5" w:rsidRDefault="00BD5C6B" w:rsidP="00BD5C6B">
      <w:pPr>
        <w:pStyle w:val="Heading1"/>
        <w:numPr>
          <w:ilvl w:val="0"/>
          <w:numId w:val="2"/>
        </w:numPr>
        <w:tabs>
          <w:tab w:val="num" w:pos="360"/>
        </w:tabs>
        <w:spacing w:before="0"/>
        <w:ind w:left="0" w:firstLine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_Toc77757672"/>
      <w:r w:rsidRPr="00AB4B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NIVERSITY TEACHING AND RESEARCH EXPERIENCE WITH DATES:</w:t>
      </w:r>
      <w:bookmarkEnd w:id="6"/>
    </w:p>
    <w:p w14:paraId="1D98FC76" w14:textId="77777777" w:rsidR="00BD5C6B" w:rsidRPr="00AB4BF5" w:rsidRDefault="00BD5C6B" w:rsidP="00BD5C6B">
      <w:pPr>
        <w:pStyle w:val="Title"/>
        <w:numPr>
          <w:ilvl w:val="0"/>
          <w:numId w:val="3"/>
        </w:numPr>
        <w:spacing w:line="360" w:lineRule="auto"/>
        <w:contextualSpacing/>
        <w:jc w:val="both"/>
        <w:outlineLvl w:val="1"/>
        <w:rPr>
          <w:szCs w:val="24"/>
        </w:rPr>
      </w:pPr>
      <w:bookmarkStart w:id="7" w:name="_Toc77757673"/>
      <w:r w:rsidRPr="00AB4BF5">
        <w:rPr>
          <w:szCs w:val="24"/>
        </w:rPr>
        <w:t>ACADEMIC RANKS HELD AND SUBJECTS TAUGHT:</w:t>
      </w:r>
      <w:bookmarkEnd w:id="7"/>
    </w:p>
    <w:p w14:paraId="1119EA9A" w14:textId="77777777" w:rsidR="00BD5C6B" w:rsidRPr="00AB4BF5" w:rsidRDefault="00BD5C6B" w:rsidP="00BD5C6B">
      <w:pPr>
        <w:pStyle w:val="Title"/>
        <w:spacing w:line="360" w:lineRule="auto"/>
        <w:contextualSpacing/>
        <w:jc w:val="both"/>
        <w:rPr>
          <w:szCs w:val="24"/>
        </w:rPr>
      </w:pPr>
      <w:r w:rsidRPr="00AB4BF5">
        <w:rPr>
          <w:szCs w:val="24"/>
        </w:rPr>
        <w:t xml:space="preserve">               </w:t>
      </w:r>
    </w:p>
    <w:p w14:paraId="2A49BE1C" w14:textId="77777777" w:rsidR="00BD5C6B" w:rsidRPr="00AB4BF5" w:rsidRDefault="00BD5C6B" w:rsidP="00BD5C6B">
      <w:pPr>
        <w:pStyle w:val="Title"/>
        <w:spacing w:line="360" w:lineRule="auto"/>
        <w:ind w:left="720"/>
        <w:contextualSpacing/>
        <w:jc w:val="both"/>
        <w:rPr>
          <w:szCs w:val="24"/>
          <w:lang w:val="en-GB"/>
        </w:rPr>
      </w:pPr>
      <w:r w:rsidRPr="00AB4BF5">
        <w:rPr>
          <w:szCs w:val="24"/>
          <w:lang w:val="en-GB"/>
        </w:rPr>
        <w:t>Academic Ranks</w:t>
      </w:r>
    </w:p>
    <w:p w14:paraId="7ABC2B36" w14:textId="6F1E11EC" w:rsidR="00BD5C6B" w:rsidRPr="00AB4BF5" w:rsidRDefault="00BD5C6B" w:rsidP="00BD5C6B">
      <w:pPr>
        <w:pStyle w:val="Title"/>
        <w:spacing w:line="360" w:lineRule="auto"/>
        <w:ind w:left="720"/>
        <w:contextualSpacing/>
        <w:jc w:val="both"/>
        <w:rPr>
          <w:b w:val="0"/>
          <w:bCs/>
          <w:szCs w:val="24"/>
          <w:lang w:val="en-GB"/>
        </w:rPr>
      </w:pPr>
      <w:r w:rsidRPr="00AB4BF5">
        <w:rPr>
          <w:b w:val="0"/>
          <w:bCs/>
          <w:szCs w:val="24"/>
          <w:lang w:val="en-GB"/>
        </w:rPr>
        <w:t xml:space="preserve">Senior </w:t>
      </w:r>
      <w:r w:rsidR="004231EE" w:rsidRPr="00AB4BF5">
        <w:rPr>
          <w:b w:val="0"/>
          <w:bCs/>
          <w:szCs w:val="24"/>
          <w:lang w:val="en-GB"/>
        </w:rPr>
        <w:t>Lecturer</w:t>
      </w:r>
      <w:r w:rsidRPr="00AB4BF5">
        <w:rPr>
          <w:b w:val="0"/>
          <w:bCs/>
          <w:szCs w:val="24"/>
          <w:lang w:val="en-GB"/>
        </w:rPr>
        <w:t xml:space="preserve"> 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>20</w:t>
      </w:r>
      <w:r w:rsidR="004231EE" w:rsidRPr="00AB4BF5">
        <w:rPr>
          <w:b w:val="0"/>
          <w:bCs/>
          <w:szCs w:val="24"/>
          <w:lang w:val="en-GB"/>
        </w:rPr>
        <w:t>21- Date</w:t>
      </w:r>
    </w:p>
    <w:p w14:paraId="6A0EF96F" w14:textId="730169F3" w:rsidR="00BD5C6B" w:rsidRPr="00AB4BF5" w:rsidRDefault="00BD5C6B" w:rsidP="00BD5C6B">
      <w:pPr>
        <w:pStyle w:val="Title"/>
        <w:spacing w:line="360" w:lineRule="auto"/>
        <w:ind w:left="720"/>
        <w:contextualSpacing/>
        <w:jc w:val="both"/>
        <w:rPr>
          <w:b w:val="0"/>
          <w:bCs/>
          <w:szCs w:val="24"/>
          <w:lang w:val="en-GB"/>
        </w:rPr>
      </w:pPr>
      <w:bookmarkStart w:id="8" w:name="_Hlk78009508"/>
      <w:r w:rsidRPr="00AB4BF5">
        <w:rPr>
          <w:b w:val="0"/>
          <w:bCs/>
          <w:szCs w:val="24"/>
          <w:lang w:val="en-GB"/>
        </w:rPr>
        <w:t>Sectional Coordinator (Painting)</w:t>
      </w:r>
      <w:r w:rsidRPr="00AB4BF5">
        <w:rPr>
          <w:b w:val="0"/>
          <w:bCs/>
          <w:szCs w:val="24"/>
          <w:lang w:val="en-GB"/>
        </w:rPr>
        <w:tab/>
        <w:t>2019</w:t>
      </w:r>
      <w:bookmarkEnd w:id="8"/>
      <w:r w:rsidR="004231EE" w:rsidRPr="00AB4BF5">
        <w:rPr>
          <w:b w:val="0"/>
          <w:bCs/>
          <w:szCs w:val="24"/>
          <w:lang w:val="en-GB"/>
        </w:rPr>
        <w:t xml:space="preserve"> to Date</w:t>
      </w:r>
      <w:r w:rsidRPr="00AB4BF5">
        <w:rPr>
          <w:b w:val="0"/>
          <w:bCs/>
          <w:szCs w:val="24"/>
          <w:lang w:val="en-GB"/>
        </w:rPr>
        <w:tab/>
      </w:r>
    </w:p>
    <w:p w14:paraId="5B83F92E" w14:textId="0EE77834" w:rsidR="00BD5C6B" w:rsidRPr="00AB4BF5" w:rsidRDefault="00BD5C6B" w:rsidP="00BD5C6B">
      <w:pPr>
        <w:pStyle w:val="Title"/>
        <w:spacing w:line="360" w:lineRule="auto"/>
        <w:ind w:left="720"/>
        <w:contextualSpacing/>
        <w:jc w:val="both"/>
        <w:rPr>
          <w:b w:val="0"/>
          <w:bCs/>
          <w:szCs w:val="24"/>
          <w:lang w:val="en-GB"/>
        </w:rPr>
      </w:pPr>
      <w:r w:rsidRPr="00AB4BF5">
        <w:rPr>
          <w:b w:val="0"/>
          <w:bCs/>
          <w:szCs w:val="24"/>
          <w:lang w:val="en-GB"/>
        </w:rPr>
        <w:t xml:space="preserve">Lecturer 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 xml:space="preserve">2016 </w:t>
      </w:r>
      <w:r w:rsidR="004231EE" w:rsidRPr="00AB4BF5">
        <w:rPr>
          <w:b w:val="0"/>
          <w:bCs/>
          <w:szCs w:val="24"/>
          <w:lang w:val="en-GB"/>
        </w:rPr>
        <w:t>to Date</w:t>
      </w:r>
    </w:p>
    <w:p w14:paraId="70FB3C17" w14:textId="088E3C57" w:rsidR="00BD5C6B" w:rsidRPr="00AB4BF5" w:rsidRDefault="00BD5C6B" w:rsidP="00BD5C6B">
      <w:pPr>
        <w:pStyle w:val="Title"/>
        <w:spacing w:line="360" w:lineRule="auto"/>
        <w:ind w:left="720"/>
        <w:contextualSpacing/>
        <w:jc w:val="both"/>
        <w:rPr>
          <w:b w:val="0"/>
          <w:bCs/>
          <w:szCs w:val="24"/>
          <w:lang w:val="en-GB"/>
        </w:rPr>
      </w:pPr>
      <w:r w:rsidRPr="00AB4BF5">
        <w:rPr>
          <w:b w:val="0"/>
          <w:bCs/>
          <w:szCs w:val="24"/>
          <w:lang w:val="en-GB"/>
        </w:rPr>
        <w:t>Departmental Exams Officer:</w:t>
      </w:r>
      <w:r w:rsidRPr="00AB4BF5">
        <w:rPr>
          <w:b w:val="0"/>
          <w:bCs/>
          <w:szCs w:val="24"/>
          <w:lang w:val="en-GB"/>
        </w:rPr>
        <w:tab/>
      </w:r>
      <w:r w:rsidRPr="00AB4BF5">
        <w:rPr>
          <w:b w:val="0"/>
          <w:bCs/>
          <w:szCs w:val="24"/>
          <w:lang w:val="en-GB"/>
        </w:rPr>
        <w:tab/>
        <w:t xml:space="preserve">2021 – </w:t>
      </w:r>
      <w:r w:rsidR="004231EE" w:rsidRPr="00AB4BF5">
        <w:rPr>
          <w:b w:val="0"/>
          <w:bCs/>
          <w:szCs w:val="24"/>
          <w:lang w:val="en-GB"/>
        </w:rPr>
        <w:t>to Date</w:t>
      </w:r>
    </w:p>
    <w:p w14:paraId="7E7B8BB4" w14:textId="64AB827B" w:rsidR="00370275" w:rsidRDefault="0037027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5BCB444D" w14:textId="77777777" w:rsidR="00AB4BF5" w:rsidRDefault="00AB4BF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71DF7439" w14:textId="77777777" w:rsidR="00AB4BF5" w:rsidRDefault="00AB4BF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0F9DE8F4" w14:textId="77777777" w:rsidR="00AB4BF5" w:rsidRDefault="00AB4BF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3A18DAAB" w14:textId="77777777" w:rsidR="00AB4BF5" w:rsidRDefault="00AB4BF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48D94216" w14:textId="77777777" w:rsidR="00AB4BF5" w:rsidRDefault="00AB4BF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29C337FA" w14:textId="77777777" w:rsidR="00AB4BF5" w:rsidRPr="00AB4BF5" w:rsidRDefault="00AB4BF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22B99FE6" w14:textId="77777777" w:rsidR="00370275" w:rsidRPr="00AB4BF5" w:rsidRDefault="00370275" w:rsidP="00ED5797">
      <w:pPr>
        <w:spacing w:after="0"/>
        <w:contextualSpacing/>
        <w:rPr>
          <w:rFonts w:ascii="Times New Roman" w:hAnsi="Times New Roman"/>
          <w:b/>
          <w:szCs w:val="24"/>
          <w:lang w:val="en-GB"/>
        </w:rPr>
      </w:pPr>
    </w:p>
    <w:p w14:paraId="799EE125" w14:textId="3D78F402" w:rsidR="00ED5797" w:rsidRPr="00AB4BF5" w:rsidRDefault="00CB7050" w:rsidP="00281194">
      <w:pPr>
        <w:pStyle w:val="Heading2"/>
        <w:numPr>
          <w:ilvl w:val="0"/>
          <w:numId w:val="2"/>
        </w:numPr>
        <w:spacing w:before="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B4BF5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PUBLICATIONS AND</w:t>
      </w:r>
      <w:r w:rsidR="00281194" w:rsidRPr="00AB4BF5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AB4BF5">
        <w:rPr>
          <w:rFonts w:ascii="Times New Roman" w:hAnsi="Times New Roman" w:cs="Times New Roman"/>
          <w:b/>
          <w:color w:val="auto"/>
          <w:sz w:val="24"/>
          <w:szCs w:val="24"/>
        </w:rPr>
        <w:t>EXHIBITIONS</w:t>
      </w:r>
      <w:r w:rsidR="00281194" w:rsidRPr="00AB4BF5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5F3040B3" w14:textId="55BE77DA" w:rsidR="00ED5797" w:rsidRPr="00AB4BF5" w:rsidRDefault="00ED5797" w:rsidP="00281194">
      <w:pPr>
        <w:pStyle w:val="ListParagraph"/>
        <w:numPr>
          <w:ilvl w:val="0"/>
          <w:numId w:val="12"/>
        </w:numPr>
        <w:spacing w:after="0"/>
        <w:outlineLvl w:val="2"/>
        <w:rPr>
          <w:rFonts w:ascii="Times New Roman" w:hAnsi="Times New Roman" w:cs="Times New Roman"/>
          <w:b/>
          <w:sz w:val="24"/>
          <w:szCs w:val="24"/>
        </w:rPr>
      </w:pPr>
      <w:bookmarkStart w:id="9" w:name="_Toc77757679"/>
      <w:r w:rsidRPr="00AB4BF5">
        <w:rPr>
          <w:rFonts w:ascii="Times New Roman" w:hAnsi="Times New Roman" w:cs="Times New Roman"/>
          <w:b/>
          <w:sz w:val="24"/>
          <w:szCs w:val="24"/>
        </w:rPr>
        <w:t>Refereed Journal Papers with exact References</w:t>
      </w:r>
      <w:bookmarkEnd w:id="9"/>
      <w:r w:rsidRPr="00AB4BF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708CC7A" w14:textId="77777777" w:rsidR="00281194" w:rsidRPr="00AB4BF5" w:rsidRDefault="00281194" w:rsidP="00281194">
      <w:pPr>
        <w:pStyle w:val="ListParagraph"/>
        <w:spacing w:after="0"/>
        <w:outlineLvl w:val="2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630" w:type="dxa"/>
        <w:tblInd w:w="-275" w:type="dxa"/>
        <w:tblLook w:val="04A0" w:firstRow="1" w:lastRow="0" w:firstColumn="1" w:lastColumn="0" w:noHBand="0" w:noVBand="1"/>
      </w:tblPr>
      <w:tblGrid>
        <w:gridCol w:w="1229"/>
        <w:gridCol w:w="8401"/>
      </w:tblGrid>
      <w:tr w:rsidR="00ED5797" w:rsidRPr="00AB4BF5" w14:paraId="43DA64EA" w14:textId="77777777" w:rsidTr="00CB7050">
        <w:trPr>
          <w:trHeight w:val="860"/>
        </w:trPr>
        <w:tc>
          <w:tcPr>
            <w:tcW w:w="1229" w:type="dxa"/>
          </w:tcPr>
          <w:p w14:paraId="592F0165" w14:textId="77777777" w:rsidR="00ED5797" w:rsidRPr="00AB4BF5" w:rsidRDefault="00ED5797" w:rsidP="00ED5797">
            <w:pPr>
              <w:pStyle w:val="NoSpacing"/>
              <w:numPr>
                <w:ilvl w:val="0"/>
                <w:numId w:val="6"/>
              </w:numPr>
              <w:spacing w:line="360" w:lineRule="auto"/>
              <w:jc w:val="center"/>
            </w:pPr>
            <w:bookmarkStart w:id="10" w:name="_Hlk77338897"/>
          </w:p>
        </w:tc>
        <w:tc>
          <w:tcPr>
            <w:tcW w:w="8401" w:type="dxa"/>
          </w:tcPr>
          <w:p w14:paraId="7B556EE2" w14:textId="05CEDFB0" w:rsidR="00ED5797" w:rsidRPr="00AB4BF5" w:rsidRDefault="009E4A75" w:rsidP="00AD6D74">
            <w:pPr>
              <w:spacing w:after="0"/>
              <w:jc w:val="left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szCs w:val="24"/>
              </w:rPr>
              <w:t>kąrî’kạchä</w:t>
            </w:r>
            <w:r w:rsidR="00ED5797" w:rsidRPr="00AB4BF5">
              <w:rPr>
                <w:rFonts w:ascii="Times New Roman" w:hAnsi="Times New Roman"/>
                <w:szCs w:val="24"/>
              </w:rPr>
              <w:t xml:space="preserve"> seid'ou, </w:t>
            </w:r>
            <w:r w:rsidR="00ED5797" w:rsidRPr="00AB4BF5">
              <w:rPr>
                <w:rFonts w:ascii="Times New Roman" w:hAnsi="Times New Roman"/>
                <w:b/>
                <w:bCs/>
                <w:szCs w:val="24"/>
              </w:rPr>
              <w:t>G Ampratwum,</w:t>
            </w:r>
            <w:r w:rsidR="00ED5797" w:rsidRPr="00AB4BF5">
              <w:rPr>
                <w:rFonts w:ascii="Times New Roman" w:hAnsi="Times New Roman"/>
                <w:szCs w:val="24"/>
              </w:rPr>
              <w:t xml:space="preserve"> KB Kissiedu, E Bodjawah (2021)</w:t>
            </w:r>
          </w:p>
          <w:p w14:paraId="178BC339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t xml:space="preserve">Exposing Something to Someone While Exposing Someone to Something: blaxTARLINES Exhibition Cultures There-Then-And-Hereafter </w:t>
            </w:r>
          </w:p>
          <w:p w14:paraId="67CD2391" w14:textId="77777777" w:rsidR="00ED5797" w:rsidRPr="00AB4BF5" w:rsidRDefault="00ED5797" w:rsidP="00AD6D74">
            <w:pPr>
              <w:pStyle w:val="NoSpacing"/>
              <w:spacing w:line="360" w:lineRule="auto"/>
              <w:rPr>
                <w:i/>
                <w:iCs/>
              </w:rPr>
            </w:pPr>
            <w:r w:rsidRPr="00AB4BF5">
              <w:rPr>
                <w:i/>
                <w:iCs/>
              </w:rPr>
              <w:t>African Arts 54 (2), 36-51</w:t>
            </w:r>
          </w:p>
        </w:tc>
      </w:tr>
      <w:tr w:rsidR="00ED5797" w:rsidRPr="00AB4BF5" w14:paraId="118E2AE3" w14:textId="77777777" w:rsidTr="00CB7050">
        <w:trPr>
          <w:trHeight w:val="860"/>
        </w:trPr>
        <w:tc>
          <w:tcPr>
            <w:tcW w:w="1229" w:type="dxa"/>
          </w:tcPr>
          <w:p w14:paraId="2C5E4CC9" w14:textId="77777777" w:rsidR="00ED5797" w:rsidRPr="00AB4BF5" w:rsidRDefault="00ED5797" w:rsidP="00ED5797">
            <w:pPr>
              <w:pStyle w:val="NoSpacing"/>
              <w:numPr>
                <w:ilvl w:val="0"/>
                <w:numId w:val="6"/>
              </w:numPr>
              <w:spacing w:line="360" w:lineRule="auto"/>
              <w:jc w:val="center"/>
            </w:pPr>
          </w:p>
          <w:p w14:paraId="38B48473" w14:textId="77777777" w:rsidR="00ED5797" w:rsidRPr="00AB4BF5" w:rsidRDefault="00ED5797" w:rsidP="00AD6D74">
            <w:pPr>
              <w:pStyle w:val="NoSpacing"/>
              <w:spacing w:line="360" w:lineRule="auto"/>
              <w:jc w:val="center"/>
            </w:pPr>
          </w:p>
          <w:p w14:paraId="004A09EC" w14:textId="77777777" w:rsidR="00ED5797" w:rsidRPr="00AB4BF5" w:rsidRDefault="00ED5797" w:rsidP="00AD6D74">
            <w:pPr>
              <w:pStyle w:val="NoSpacing"/>
              <w:spacing w:line="360" w:lineRule="auto"/>
              <w:jc w:val="center"/>
            </w:pPr>
          </w:p>
        </w:tc>
        <w:tc>
          <w:tcPr>
            <w:tcW w:w="8401" w:type="dxa"/>
          </w:tcPr>
          <w:p w14:paraId="336B438E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t xml:space="preserve">E Bodjawah, KB Kissiedu, </w:t>
            </w:r>
            <w:r w:rsidRPr="00AB4BF5">
              <w:rPr>
                <w:b/>
                <w:bCs/>
              </w:rPr>
              <w:t>G Ampratwum</w:t>
            </w:r>
            <w:r w:rsidRPr="00AB4BF5">
              <w:t>… (2021)</w:t>
            </w:r>
          </w:p>
          <w:p w14:paraId="350B677E" w14:textId="7EFF210F" w:rsidR="00ED5797" w:rsidRPr="00AB4BF5" w:rsidRDefault="00ED5797" w:rsidP="00AD6D74">
            <w:pPr>
              <w:spacing w:after="0"/>
              <w:rPr>
                <w:rFonts w:ascii="Times New Roman" w:hAnsi="Times New Roman"/>
                <w:bCs/>
                <w:szCs w:val="24"/>
              </w:rPr>
            </w:pPr>
            <w:r w:rsidRPr="00AB4BF5">
              <w:rPr>
                <w:rFonts w:ascii="Times New Roman" w:hAnsi="Times New Roman"/>
                <w:szCs w:val="24"/>
              </w:rPr>
              <w:t xml:space="preserve">Transforming Art from Commodity to Gift: </w:t>
            </w:r>
            <w:r w:rsidR="009E4A75" w:rsidRPr="00AB4BF5">
              <w:rPr>
                <w:rFonts w:ascii="Times New Roman" w:hAnsi="Times New Roman"/>
                <w:szCs w:val="24"/>
              </w:rPr>
              <w:t>kąrî’kạchä</w:t>
            </w:r>
            <w:r w:rsidRPr="00AB4BF5">
              <w:rPr>
                <w:rFonts w:ascii="Times New Roman" w:hAnsi="Times New Roman"/>
                <w:szCs w:val="24"/>
              </w:rPr>
              <w:t xml:space="preserve"> seid'ou's Silent Revolution in the Kumasi College of Art.  </w:t>
            </w:r>
            <w:r w:rsidRPr="00AB4BF5">
              <w:rPr>
                <w:rFonts w:ascii="Times New Roman" w:hAnsi="Times New Roman"/>
                <w:i/>
                <w:iCs/>
                <w:szCs w:val="24"/>
              </w:rPr>
              <w:t>African Arts 54 (2), 22-35</w:t>
            </w:r>
          </w:p>
        </w:tc>
      </w:tr>
      <w:tr w:rsidR="00ED5797" w:rsidRPr="00AB4BF5" w14:paraId="3CCEC5E4" w14:textId="77777777" w:rsidTr="00CB7050">
        <w:trPr>
          <w:trHeight w:val="860"/>
        </w:trPr>
        <w:tc>
          <w:tcPr>
            <w:tcW w:w="1229" w:type="dxa"/>
          </w:tcPr>
          <w:p w14:paraId="160FFF57" w14:textId="77777777" w:rsidR="00ED5797" w:rsidRPr="00AB4BF5" w:rsidRDefault="00ED5797" w:rsidP="00ED5797">
            <w:pPr>
              <w:pStyle w:val="NoSpacing"/>
              <w:numPr>
                <w:ilvl w:val="0"/>
                <w:numId w:val="6"/>
              </w:numPr>
              <w:spacing w:line="360" w:lineRule="auto"/>
              <w:jc w:val="center"/>
            </w:pPr>
          </w:p>
        </w:tc>
        <w:tc>
          <w:tcPr>
            <w:tcW w:w="8401" w:type="dxa"/>
          </w:tcPr>
          <w:p w14:paraId="7EC35AE8" w14:textId="251C3629" w:rsidR="00ED5797" w:rsidRPr="00AB4BF5" w:rsidRDefault="009E4A75" w:rsidP="00AD6D74">
            <w:pPr>
              <w:spacing w:after="0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szCs w:val="24"/>
              </w:rPr>
              <w:t>seid’ou</w:t>
            </w:r>
            <w:r w:rsidR="00ED5797" w:rsidRPr="00AB4BF5">
              <w:rPr>
                <w:rFonts w:ascii="Times New Roman" w:hAnsi="Times New Roman"/>
                <w:szCs w:val="24"/>
              </w:rPr>
              <w:t xml:space="preserve">, k., </w:t>
            </w:r>
            <w:r w:rsidR="00ED5797" w:rsidRPr="00AB4BF5">
              <w:rPr>
                <w:rFonts w:ascii="Times New Roman" w:hAnsi="Times New Roman"/>
                <w:b/>
                <w:bCs/>
                <w:szCs w:val="24"/>
              </w:rPr>
              <w:t>Ampratwum, G</w:t>
            </w:r>
            <w:r w:rsidR="00ED5797" w:rsidRPr="00AB4BF5">
              <w:rPr>
                <w:rFonts w:ascii="Times New Roman" w:hAnsi="Times New Roman"/>
                <w:szCs w:val="24"/>
              </w:rPr>
              <w:t>., &amp; Kissiedu (2020)</w:t>
            </w:r>
          </w:p>
          <w:p w14:paraId="2783803A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szCs w:val="24"/>
              </w:rPr>
              <w:t xml:space="preserve">Lee </w:t>
            </w:r>
            <w:proofErr w:type="spellStart"/>
            <w:r w:rsidRPr="00AB4BF5">
              <w:rPr>
                <w:rFonts w:ascii="Times New Roman" w:hAnsi="Times New Roman"/>
                <w:szCs w:val="24"/>
              </w:rPr>
              <w:t>Nukpe's</w:t>
            </w:r>
            <w:proofErr w:type="spellEnd"/>
            <w:r w:rsidRPr="00AB4BF5">
              <w:rPr>
                <w:rFonts w:ascii="Times New Roman" w:hAnsi="Times New Roman"/>
                <w:szCs w:val="24"/>
              </w:rPr>
              <w:t xml:space="preserve"> Nubile: A Carving with a Shadow  </w:t>
            </w:r>
          </w:p>
          <w:p w14:paraId="7ADAF3FA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i/>
                <w:iCs/>
                <w:szCs w:val="24"/>
              </w:rPr>
            </w:pPr>
            <w:r w:rsidRPr="00AB4BF5">
              <w:rPr>
                <w:rFonts w:ascii="Times New Roman" w:hAnsi="Times New Roman"/>
                <w:i/>
                <w:iCs/>
                <w:szCs w:val="24"/>
              </w:rPr>
              <w:t>Advances in Social Sciences Research Journal 7 (No.6), 243-270</w:t>
            </w:r>
          </w:p>
        </w:tc>
      </w:tr>
      <w:tr w:rsidR="00ED5797" w:rsidRPr="00AB4BF5" w14:paraId="65FA6AB1" w14:textId="77777777" w:rsidTr="00CB7050">
        <w:trPr>
          <w:trHeight w:val="1128"/>
        </w:trPr>
        <w:tc>
          <w:tcPr>
            <w:tcW w:w="1229" w:type="dxa"/>
          </w:tcPr>
          <w:p w14:paraId="638A9045" w14:textId="77777777" w:rsidR="00ED5797" w:rsidRPr="00AB4BF5" w:rsidRDefault="00ED5797" w:rsidP="00ED5797">
            <w:pPr>
              <w:pStyle w:val="NoSpacing"/>
              <w:numPr>
                <w:ilvl w:val="0"/>
                <w:numId w:val="6"/>
              </w:numPr>
              <w:spacing w:line="360" w:lineRule="auto"/>
              <w:jc w:val="center"/>
            </w:pPr>
          </w:p>
          <w:p w14:paraId="55CD9C1A" w14:textId="77777777" w:rsidR="00ED5797" w:rsidRPr="00AB4BF5" w:rsidRDefault="00ED5797" w:rsidP="00AD6D74">
            <w:pPr>
              <w:pStyle w:val="NoSpacing"/>
              <w:spacing w:line="360" w:lineRule="auto"/>
            </w:pPr>
          </w:p>
        </w:tc>
        <w:tc>
          <w:tcPr>
            <w:tcW w:w="8401" w:type="dxa"/>
          </w:tcPr>
          <w:p w14:paraId="4BEA8702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rPr>
                <w:bCs/>
              </w:rPr>
              <w:t>Edwin K. Bodjawah,</w:t>
            </w:r>
            <w:r w:rsidRPr="00AB4BF5">
              <w:t xml:space="preserve"> Francis E. </w:t>
            </w:r>
            <w:proofErr w:type="spellStart"/>
            <w:r w:rsidRPr="00AB4BF5">
              <w:t>Kofigah</w:t>
            </w:r>
            <w:proofErr w:type="spellEnd"/>
            <w:r w:rsidRPr="00AB4BF5">
              <w:t xml:space="preserve"> &amp; </w:t>
            </w:r>
            <w:r w:rsidRPr="00AB4BF5">
              <w:rPr>
                <w:b/>
                <w:bCs/>
              </w:rPr>
              <w:t>George Ampratwum</w:t>
            </w:r>
            <w:r w:rsidRPr="00AB4BF5">
              <w:t xml:space="preserve"> (2018) </w:t>
            </w:r>
          </w:p>
          <w:p w14:paraId="7F4A3156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t xml:space="preserve">Un-alienated Aromatic: Cornfields in Accra. </w:t>
            </w:r>
          </w:p>
          <w:p w14:paraId="5C53B9BC" w14:textId="77777777" w:rsidR="00ED5797" w:rsidRPr="00AB4BF5" w:rsidRDefault="00ED5797" w:rsidP="00AD6D74">
            <w:pPr>
              <w:pStyle w:val="NoSpacing"/>
              <w:spacing w:line="360" w:lineRule="auto"/>
              <w:rPr>
                <w:i/>
                <w:iCs/>
              </w:rPr>
            </w:pPr>
            <w:r w:rsidRPr="00AB4BF5">
              <w:rPr>
                <w:i/>
                <w:iCs/>
              </w:rPr>
              <w:t xml:space="preserve">European Journal of Research and Reflections in Arts and Humanities. </w:t>
            </w:r>
          </w:p>
          <w:p w14:paraId="13094721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rPr>
                <w:i/>
                <w:iCs/>
              </w:rPr>
              <w:t>Vol.6 No.1. Pp. 31-43.</w:t>
            </w:r>
          </w:p>
        </w:tc>
      </w:tr>
      <w:tr w:rsidR="00ED5797" w:rsidRPr="00AB4BF5" w14:paraId="0DDDC8D6" w14:textId="77777777" w:rsidTr="00CB7050">
        <w:trPr>
          <w:trHeight w:val="1154"/>
        </w:trPr>
        <w:tc>
          <w:tcPr>
            <w:tcW w:w="1229" w:type="dxa"/>
          </w:tcPr>
          <w:p w14:paraId="52DC00DC" w14:textId="77777777" w:rsidR="00ED5797" w:rsidRPr="00AB4BF5" w:rsidRDefault="00ED5797" w:rsidP="00ED5797">
            <w:pPr>
              <w:pStyle w:val="NoSpacing"/>
              <w:numPr>
                <w:ilvl w:val="0"/>
                <w:numId w:val="6"/>
              </w:numPr>
              <w:spacing w:line="360" w:lineRule="auto"/>
              <w:jc w:val="center"/>
            </w:pPr>
          </w:p>
          <w:p w14:paraId="5D19DBBA" w14:textId="77777777" w:rsidR="00ED5797" w:rsidRPr="00AB4BF5" w:rsidRDefault="00ED5797" w:rsidP="00AD6D74">
            <w:pPr>
              <w:pStyle w:val="NoSpacing"/>
              <w:spacing w:line="360" w:lineRule="auto"/>
              <w:jc w:val="center"/>
            </w:pPr>
          </w:p>
          <w:p w14:paraId="440F4650" w14:textId="77777777" w:rsidR="00ED5797" w:rsidRPr="00AB4BF5" w:rsidRDefault="00ED5797" w:rsidP="00AD6D74">
            <w:pPr>
              <w:pStyle w:val="NoSpacing"/>
              <w:spacing w:line="360" w:lineRule="auto"/>
              <w:jc w:val="center"/>
            </w:pPr>
          </w:p>
        </w:tc>
        <w:tc>
          <w:tcPr>
            <w:tcW w:w="8401" w:type="dxa"/>
          </w:tcPr>
          <w:p w14:paraId="19093971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t xml:space="preserve">Samuel </w:t>
            </w:r>
            <w:proofErr w:type="spellStart"/>
            <w:r w:rsidRPr="00AB4BF5">
              <w:t>Nortey</w:t>
            </w:r>
            <w:proofErr w:type="spellEnd"/>
            <w:r w:rsidRPr="00AB4BF5">
              <w:t xml:space="preserve">, </w:t>
            </w:r>
            <w:r w:rsidRPr="00AB4BF5">
              <w:rPr>
                <w:bCs/>
              </w:rPr>
              <w:t xml:space="preserve">Edwin K. Bodjawah </w:t>
            </w:r>
            <w:r w:rsidRPr="00AB4BF5">
              <w:t xml:space="preserve">&amp; </w:t>
            </w:r>
            <w:r w:rsidRPr="00AB4BF5">
              <w:rPr>
                <w:b/>
                <w:bCs/>
              </w:rPr>
              <w:t>George Ampratwum.</w:t>
            </w:r>
            <w:r w:rsidRPr="00AB4BF5">
              <w:t xml:space="preserve"> (2018)</w:t>
            </w:r>
          </w:p>
          <w:p w14:paraId="11ED5761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t xml:space="preserve">The Youth and Contemporary Art in Ghana. </w:t>
            </w:r>
          </w:p>
          <w:p w14:paraId="593DE7F9" w14:textId="77777777" w:rsidR="00ED5797" w:rsidRPr="00AB4BF5" w:rsidRDefault="00ED5797" w:rsidP="00AD6D74">
            <w:pPr>
              <w:pStyle w:val="NoSpacing"/>
              <w:spacing w:line="360" w:lineRule="auto"/>
            </w:pPr>
            <w:r w:rsidRPr="00AB4BF5">
              <w:t xml:space="preserve">Asian Research Journal of Arts and Social Sciences. </w:t>
            </w:r>
          </w:p>
          <w:p w14:paraId="36F91D17" w14:textId="77777777" w:rsidR="00ED5797" w:rsidRPr="00AB4BF5" w:rsidRDefault="00ED5797" w:rsidP="00AD6D74">
            <w:pPr>
              <w:pStyle w:val="NoSpacing"/>
              <w:spacing w:line="360" w:lineRule="auto"/>
              <w:rPr>
                <w:b/>
                <w:i/>
                <w:iCs/>
              </w:rPr>
            </w:pPr>
            <w:r w:rsidRPr="00AB4BF5">
              <w:rPr>
                <w:i/>
                <w:iCs/>
              </w:rPr>
              <w:t xml:space="preserve">ARJASS, 7(1): 1-13, 2018; Article no. ARJASS.42995 </w:t>
            </w:r>
          </w:p>
        </w:tc>
      </w:tr>
      <w:tr w:rsidR="00ED5797" w:rsidRPr="00AB4BF5" w14:paraId="0666968F" w14:textId="77777777" w:rsidTr="00CB7050">
        <w:trPr>
          <w:trHeight w:val="1126"/>
        </w:trPr>
        <w:tc>
          <w:tcPr>
            <w:tcW w:w="1229" w:type="dxa"/>
          </w:tcPr>
          <w:p w14:paraId="106E662E" w14:textId="77777777" w:rsidR="00ED5797" w:rsidRPr="00AB4BF5" w:rsidRDefault="00ED5797" w:rsidP="00ED5797">
            <w:pPr>
              <w:pStyle w:val="NoSpacing"/>
              <w:numPr>
                <w:ilvl w:val="0"/>
                <w:numId w:val="6"/>
              </w:numPr>
              <w:spacing w:line="360" w:lineRule="auto"/>
              <w:jc w:val="center"/>
            </w:pPr>
          </w:p>
          <w:p w14:paraId="76529B2B" w14:textId="77777777" w:rsidR="00ED5797" w:rsidRPr="00AB4BF5" w:rsidRDefault="00ED5797" w:rsidP="00AD6D74">
            <w:pPr>
              <w:pStyle w:val="NoSpacing"/>
              <w:spacing w:line="360" w:lineRule="auto"/>
              <w:jc w:val="center"/>
            </w:pPr>
          </w:p>
          <w:p w14:paraId="5A17C41E" w14:textId="77777777" w:rsidR="00ED5797" w:rsidRPr="00AB4BF5" w:rsidRDefault="00ED5797" w:rsidP="00AD6D74">
            <w:pPr>
              <w:pStyle w:val="NoSpacing"/>
              <w:spacing w:line="360" w:lineRule="auto"/>
              <w:jc w:val="center"/>
            </w:pPr>
          </w:p>
        </w:tc>
        <w:tc>
          <w:tcPr>
            <w:tcW w:w="8401" w:type="dxa"/>
          </w:tcPr>
          <w:p w14:paraId="5CCBAAB5" w14:textId="77777777" w:rsidR="00ED5797" w:rsidRPr="00AB4BF5" w:rsidRDefault="00ED5797" w:rsidP="00AD6D74">
            <w:pPr>
              <w:spacing w:after="0"/>
              <w:jc w:val="left"/>
              <w:rPr>
                <w:rFonts w:ascii="Times New Roman" w:hAnsi="Times New Roman"/>
                <w:bCs/>
                <w:szCs w:val="24"/>
              </w:rPr>
            </w:pPr>
            <w:r w:rsidRPr="00AB4BF5">
              <w:rPr>
                <w:rFonts w:ascii="Times New Roman" w:hAnsi="Times New Roman"/>
                <w:bCs/>
                <w:szCs w:val="24"/>
              </w:rPr>
              <w:t xml:space="preserve">seid’ou k, </w:t>
            </w:r>
            <w:r w:rsidRPr="00AB4BF5">
              <w:rPr>
                <w:rFonts w:ascii="Times New Roman" w:hAnsi="Times New Roman"/>
                <w:b/>
                <w:bCs/>
                <w:szCs w:val="24"/>
              </w:rPr>
              <w:t>Ampratwum G,</w:t>
            </w:r>
            <w:r w:rsidRPr="00AB4BF5">
              <w:rPr>
                <w:rFonts w:ascii="Times New Roman" w:hAnsi="Times New Roman"/>
                <w:bCs/>
                <w:szCs w:val="24"/>
              </w:rPr>
              <w:t xml:space="preserve"> Riskin R, Kissiedu K B (2015)</w:t>
            </w:r>
          </w:p>
          <w:p w14:paraId="0C60CC9B" w14:textId="77777777" w:rsidR="00ED5797" w:rsidRPr="00AB4BF5" w:rsidRDefault="00ED5797" w:rsidP="00AD6D74">
            <w:pPr>
              <w:spacing w:after="0"/>
              <w:jc w:val="left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szCs w:val="24"/>
              </w:rPr>
              <w:t xml:space="preserve">Silent Ruptures: Emergent Art of The Kumasi College of Art. </w:t>
            </w:r>
          </w:p>
          <w:p w14:paraId="78960A88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i/>
                <w:iCs/>
                <w:szCs w:val="24"/>
              </w:rPr>
            </w:pPr>
            <w:r w:rsidRPr="00AB4BF5">
              <w:rPr>
                <w:rFonts w:ascii="Times New Roman" w:hAnsi="Times New Roman"/>
                <w:i/>
                <w:iCs/>
                <w:szCs w:val="24"/>
              </w:rPr>
              <w:t xml:space="preserve">International Journal of Humanities and Social Science Vol. 5, No. 10; October 2015 ISSN 2220-8488 (Print), 2221-0989  </w:t>
            </w:r>
          </w:p>
          <w:p w14:paraId="2F1EF466" w14:textId="77777777" w:rsidR="00ED5797" w:rsidRPr="00AB4BF5" w:rsidRDefault="00ED5797" w:rsidP="00AD6D74">
            <w:pPr>
              <w:spacing w:after="0"/>
              <w:jc w:val="left"/>
              <w:rPr>
                <w:rFonts w:ascii="Times New Roman" w:hAnsi="Times New Roman"/>
                <w:szCs w:val="24"/>
              </w:rPr>
            </w:pPr>
          </w:p>
          <w:p w14:paraId="5192C399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</w:tc>
      </w:tr>
      <w:bookmarkEnd w:id="10"/>
    </w:tbl>
    <w:p w14:paraId="0059127D" w14:textId="77777777" w:rsidR="00ED5797" w:rsidRDefault="00ED5797" w:rsidP="00310ED7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</w:p>
    <w:p w14:paraId="66624D3F" w14:textId="77777777" w:rsidR="00AB4BF5" w:rsidRDefault="00AB4BF5" w:rsidP="00310ED7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</w:p>
    <w:p w14:paraId="2DCE7F82" w14:textId="77777777" w:rsidR="00AB4BF5" w:rsidRDefault="00AB4BF5" w:rsidP="00310ED7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</w:p>
    <w:p w14:paraId="696E8E1A" w14:textId="77777777" w:rsidR="00AB4BF5" w:rsidRDefault="00AB4BF5" w:rsidP="00310ED7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</w:p>
    <w:p w14:paraId="494993BB" w14:textId="77777777" w:rsidR="00AB4BF5" w:rsidRPr="00AB4BF5" w:rsidRDefault="00AB4BF5" w:rsidP="00310ED7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</w:p>
    <w:p w14:paraId="04D88DEA" w14:textId="77777777" w:rsidR="00310ED7" w:rsidRPr="00AB4BF5" w:rsidRDefault="00310ED7" w:rsidP="00310ED7">
      <w:pPr>
        <w:tabs>
          <w:tab w:val="left" w:pos="900"/>
        </w:tabs>
        <w:spacing w:after="0"/>
        <w:rPr>
          <w:rFonts w:ascii="Times New Roman" w:hAnsi="Times New Roman"/>
          <w:szCs w:val="24"/>
        </w:rPr>
      </w:pPr>
    </w:p>
    <w:p w14:paraId="5EBFD178" w14:textId="77777777" w:rsidR="00ED5797" w:rsidRPr="00AB4BF5" w:rsidRDefault="00ED5797" w:rsidP="00281194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1" w:name="_Toc77757685"/>
      <w:bookmarkStart w:id="12" w:name="_Toc506982708"/>
      <w:bookmarkStart w:id="13" w:name="_Toc506982864"/>
      <w:bookmarkStart w:id="14" w:name="_Toc506985624"/>
      <w:bookmarkStart w:id="15" w:name="_Toc506985855"/>
      <w:r w:rsidRPr="00AB4BF5">
        <w:rPr>
          <w:rStyle w:val="Heading1Char"/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lastRenderedPageBreak/>
        <w:t>CONFERENCES/SEMINARS AND WORKSHOPS</w:t>
      </w:r>
      <w:bookmarkEnd w:id="11"/>
      <w:r w:rsidRPr="00AB4BF5">
        <w:rPr>
          <w:rStyle w:val="Heading1Char"/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AB4B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T </w:t>
      </w:r>
      <w:bookmarkStart w:id="16" w:name="_Hlk78104952"/>
      <w:r w:rsidRPr="00AB4B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PAPERS WERE READ</w:t>
      </w:r>
      <w:bookmarkEnd w:id="12"/>
      <w:bookmarkEnd w:id="13"/>
      <w:bookmarkEnd w:id="14"/>
      <w:bookmarkEnd w:id="15"/>
    </w:p>
    <w:bookmarkEnd w:id="16"/>
    <w:p w14:paraId="7FD3C773" w14:textId="77777777" w:rsidR="00ED5797" w:rsidRPr="00AB4BF5" w:rsidRDefault="00ED5797" w:rsidP="00ED5797">
      <w:pPr>
        <w:spacing w:after="0"/>
        <w:rPr>
          <w:rFonts w:ascii="Times New Roman" w:hAnsi="Times New Roman"/>
          <w:szCs w:val="24"/>
        </w:rPr>
      </w:pPr>
    </w:p>
    <w:tbl>
      <w:tblPr>
        <w:tblStyle w:val="TableGrid"/>
        <w:tblW w:w="9540" w:type="dxa"/>
        <w:tblInd w:w="-275" w:type="dxa"/>
        <w:tblLook w:val="04A0" w:firstRow="1" w:lastRow="0" w:firstColumn="1" w:lastColumn="0" w:noHBand="0" w:noVBand="1"/>
      </w:tblPr>
      <w:tblGrid>
        <w:gridCol w:w="1710"/>
        <w:gridCol w:w="7830"/>
      </w:tblGrid>
      <w:tr w:rsidR="00ED5797" w:rsidRPr="00AB4BF5" w14:paraId="6D81A701" w14:textId="77777777" w:rsidTr="00AB4BF5">
        <w:trPr>
          <w:trHeight w:val="1718"/>
        </w:trPr>
        <w:tc>
          <w:tcPr>
            <w:tcW w:w="1710" w:type="dxa"/>
          </w:tcPr>
          <w:p w14:paraId="7A978554" w14:textId="77777777" w:rsidR="00ED5797" w:rsidRPr="00AB4BF5" w:rsidRDefault="00ED5797" w:rsidP="00ED5797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E2DFC7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  <w:p w14:paraId="17AF9D4D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30" w:type="dxa"/>
          </w:tcPr>
          <w:p w14:paraId="71F8B697" w14:textId="2DFE73CC" w:rsidR="00ED5797" w:rsidRPr="00AB4BF5" w:rsidRDefault="00ED5797" w:rsidP="00AD6D74">
            <w:pPr>
              <w:spacing w:after="0"/>
              <w:contextualSpacing/>
              <w:jc w:val="left"/>
              <w:rPr>
                <w:rStyle w:val="Heading3Char"/>
                <w:rFonts w:ascii="Times New Roman" w:eastAsia="Times New Roman" w:hAnsi="Times New Roman" w:cs="Times New Roman"/>
                <w:i/>
                <w:color w:val="auto"/>
              </w:rPr>
            </w:pPr>
            <w:r w:rsidRPr="00AB4BF5">
              <w:rPr>
                <w:rFonts w:ascii="Times New Roman" w:eastAsia="Times New Roman" w:hAnsi="Times New Roman"/>
                <w:b/>
                <w:szCs w:val="24"/>
              </w:rPr>
              <w:t>28th International Sculpture Conference: Defining Moments in the Face of Change, 25th - 28</w:t>
            </w:r>
            <w:r w:rsidRPr="00AB4BF5">
              <w:rPr>
                <w:rFonts w:ascii="Times New Roman" w:eastAsia="Times New Roman" w:hAnsi="Times New Roman"/>
                <w:b/>
                <w:szCs w:val="24"/>
                <w:vertAlign w:val="superscript"/>
              </w:rPr>
              <w:t>th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 xml:space="preserve"> October 2018. Philadelphia, U.S.A.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 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>Kwaku Boafo Kissiedu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, Rebecca Nagy, Edwin Bodjawah and </w:t>
            </w:r>
            <w:r w:rsidRPr="00AB4BF5">
              <w:rPr>
                <w:rFonts w:ascii="Times New Roman" w:eastAsia="Times New Roman" w:hAnsi="Times New Roman"/>
                <w:b/>
                <w:bCs/>
                <w:szCs w:val="24"/>
              </w:rPr>
              <w:t>George Ampratwum</w:t>
            </w:r>
            <w:r w:rsidRPr="00AB4BF5">
              <w:rPr>
                <w:rFonts w:ascii="Times New Roman" w:eastAsia="Times New Roman" w:hAnsi="Times New Roman"/>
                <w:szCs w:val="24"/>
              </w:rPr>
              <w:t>. Panel Presentation:</w:t>
            </w:r>
            <w:r w:rsidRPr="00AB4BF5">
              <w:rPr>
                <w:rFonts w:ascii="Times New Roman" w:eastAsia="Times New Roman" w:hAnsi="Times New Roman"/>
                <w:i/>
                <w:szCs w:val="24"/>
              </w:rPr>
              <w:t xml:space="preserve"> "blaxTARLINES: Traversing a Space Within and Without Art"</w:t>
            </w:r>
          </w:p>
        </w:tc>
      </w:tr>
      <w:tr w:rsidR="00ED5797" w:rsidRPr="00AB4BF5" w14:paraId="31B14FCB" w14:textId="77777777" w:rsidTr="00AB4BF5">
        <w:trPr>
          <w:trHeight w:val="3410"/>
        </w:trPr>
        <w:tc>
          <w:tcPr>
            <w:tcW w:w="1710" w:type="dxa"/>
          </w:tcPr>
          <w:p w14:paraId="21F0BDC9" w14:textId="77777777" w:rsidR="00ED5797" w:rsidRPr="00AB4BF5" w:rsidRDefault="00ED5797" w:rsidP="00ED5797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0" w:type="dxa"/>
          </w:tcPr>
          <w:p w14:paraId="3E35D175" w14:textId="365BBF15" w:rsidR="00ED5797" w:rsidRPr="00AB4BF5" w:rsidRDefault="00ED5797" w:rsidP="00AD6D74">
            <w:pPr>
              <w:spacing w:after="0"/>
              <w:contextualSpacing/>
              <w:jc w:val="left"/>
              <w:rPr>
                <w:rFonts w:ascii="Times New Roman" w:eastAsia="Times New Roman" w:hAnsi="Times New Roman"/>
                <w:szCs w:val="24"/>
              </w:rPr>
            </w:pPr>
            <w:r w:rsidRPr="00AB4BF5">
              <w:rPr>
                <w:rFonts w:ascii="Times New Roman" w:eastAsia="Times New Roman" w:hAnsi="Times New Roman"/>
                <w:b/>
                <w:szCs w:val="24"/>
              </w:rPr>
              <w:t>PROSPA Publishing Workshop, Global South Research Programme, 18</w:t>
            </w:r>
            <w:r w:rsidRPr="00AB4BF5">
              <w:rPr>
                <w:rFonts w:ascii="Times New Roman" w:eastAsia="Times New Roman" w:hAnsi="Times New Roman"/>
                <w:b/>
                <w:szCs w:val="24"/>
                <w:vertAlign w:val="superscript"/>
              </w:rPr>
              <w:t>th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 xml:space="preserve"> - 25</w:t>
            </w:r>
            <w:r w:rsidRPr="00AB4BF5">
              <w:rPr>
                <w:rFonts w:ascii="Times New Roman" w:eastAsia="Times New Roman" w:hAnsi="Times New Roman"/>
                <w:b/>
                <w:szCs w:val="24"/>
                <w:vertAlign w:val="superscript"/>
              </w:rPr>
              <w:t>th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 xml:space="preserve"> November 2018, Rhodes University, South Africa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.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kąrî'kạchä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seid’ou, Edwin Bodjawah, </w:t>
            </w:r>
            <w:r w:rsidRPr="00AB4BF5">
              <w:rPr>
                <w:rFonts w:ascii="Times New Roman" w:eastAsia="Times New Roman" w:hAnsi="Times New Roman"/>
                <w:bCs/>
                <w:szCs w:val="24"/>
              </w:rPr>
              <w:t>Kwaku Boafo Kissiedu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, Dorothy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Amenuke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, </w:t>
            </w:r>
            <w:r w:rsidRPr="00AB4BF5">
              <w:rPr>
                <w:rFonts w:ascii="Times New Roman" w:eastAsia="Times New Roman" w:hAnsi="Times New Roman"/>
                <w:b/>
                <w:bCs/>
                <w:szCs w:val="24"/>
              </w:rPr>
              <w:t>George Ampratwum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, and Ibrahim Mahama. The workshop discussed a proposal from Prof. Ruth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Simbao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>, Editor of the African Arts Journal</w:t>
            </w:r>
            <w:r w:rsidR="00CB7050" w:rsidRPr="00AB4BF5">
              <w:rPr>
                <w:rFonts w:ascii="Times New Roman" w:eastAsia="Times New Roman" w:hAnsi="Times New Roman"/>
                <w:szCs w:val="24"/>
              </w:rPr>
              <w:t>,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 to have </w:t>
            </w:r>
            <w:r w:rsidR="00CB7050" w:rsidRPr="00AB4BF5">
              <w:rPr>
                <w:rFonts w:ascii="Times New Roman" w:eastAsia="Times New Roman" w:hAnsi="Times New Roman"/>
                <w:szCs w:val="24"/>
              </w:rPr>
              <w:t>an entire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 issue of the African Arts</w:t>
            </w:r>
            <w:r w:rsidRPr="00AB4BF5">
              <w:rPr>
                <w:rFonts w:ascii="Times New Roman" w:eastAsia="Times New Roman" w:hAnsi="Times New Roman"/>
                <w:i/>
                <w:szCs w:val="24"/>
              </w:rPr>
              <w:t xml:space="preserve"> </w:t>
            </w:r>
            <w:r w:rsidRPr="00AB4BF5">
              <w:rPr>
                <w:rFonts w:ascii="Times New Roman" w:eastAsia="Times New Roman" w:hAnsi="Times New Roman"/>
                <w:szCs w:val="24"/>
              </w:rPr>
              <w:t>Journal on blaxTARLINES (Project Space for Contemporary Art) in the Department of Painting and Sculpture, KNUST</w:t>
            </w:r>
            <w:r w:rsidR="00CB7050" w:rsidRPr="00AB4BF5">
              <w:rPr>
                <w:rFonts w:ascii="Times New Roman" w:eastAsia="Times New Roman" w:hAnsi="Times New Roman"/>
                <w:szCs w:val="24"/>
              </w:rPr>
              <w:t>,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 for the fall of 2020.</w:t>
            </w:r>
          </w:p>
        </w:tc>
      </w:tr>
      <w:tr w:rsidR="00ED5797" w:rsidRPr="00AB4BF5" w14:paraId="5521D8B6" w14:textId="77777777" w:rsidTr="00AB4BF5">
        <w:trPr>
          <w:trHeight w:val="1650"/>
        </w:trPr>
        <w:tc>
          <w:tcPr>
            <w:tcW w:w="1710" w:type="dxa"/>
          </w:tcPr>
          <w:p w14:paraId="7A4EF3DD" w14:textId="77777777" w:rsidR="00ED5797" w:rsidRPr="00AB4BF5" w:rsidRDefault="00ED5797" w:rsidP="00ED5797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EE4C50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  <w:p w14:paraId="6DF2699C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30" w:type="dxa"/>
          </w:tcPr>
          <w:p w14:paraId="07CA69A1" w14:textId="6BFEB896" w:rsidR="00ED5797" w:rsidRPr="00AB4BF5" w:rsidRDefault="00ED5797" w:rsidP="00AD6D74">
            <w:pPr>
              <w:spacing w:after="0"/>
              <w:contextualSpacing/>
              <w:jc w:val="left"/>
              <w:rPr>
                <w:rFonts w:ascii="Times New Roman" w:eastAsia="Times New Roman" w:hAnsi="Times New Roman"/>
                <w:szCs w:val="24"/>
              </w:rPr>
            </w:pPr>
            <w:r w:rsidRPr="00AB4BF5">
              <w:rPr>
                <w:rFonts w:ascii="Times New Roman" w:eastAsia="Times New Roman" w:hAnsi="Times New Roman"/>
                <w:b/>
                <w:szCs w:val="24"/>
              </w:rPr>
              <w:t>Arts Council of African Studies Association (ACASA) 17th Triennial Symposium</w:t>
            </w:r>
            <w:r w:rsidR="00CB7050" w:rsidRPr="00AB4BF5">
              <w:rPr>
                <w:rFonts w:ascii="Times New Roman" w:eastAsia="Times New Roman" w:hAnsi="Times New Roman"/>
                <w:b/>
                <w:szCs w:val="24"/>
              </w:rPr>
              <w:t xml:space="preserve"> 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>on African Art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 – August 8 – 13, 2017.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 xml:space="preserve">   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Session 13.4 Creative Coalescing: </w:t>
            </w:r>
            <w:r w:rsidRPr="00AB4BF5">
              <w:rPr>
                <w:rFonts w:ascii="Times New Roman" w:eastAsia="Times New Roman" w:hAnsi="Times New Roman"/>
                <w:i/>
                <w:szCs w:val="24"/>
              </w:rPr>
              <w:t>Arts of KNUST and Ghana's Art Revolution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. Moderators: Rebecca Nagy (Director,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Harn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Museum, University of </w:t>
            </w:r>
            <w:proofErr w:type="gramStart"/>
            <w:r w:rsidRPr="00AB4BF5">
              <w:rPr>
                <w:rFonts w:ascii="Times New Roman" w:eastAsia="Times New Roman" w:hAnsi="Times New Roman"/>
                <w:szCs w:val="24"/>
              </w:rPr>
              <w:t>Florida</w:t>
            </w:r>
            <w:proofErr w:type="gramEnd"/>
            <w:r w:rsidRPr="00AB4BF5">
              <w:rPr>
                <w:rFonts w:ascii="Times New Roman" w:eastAsia="Times New Roman" w:hAnsi="Times New Roman"/>
                <w:szCs w:val="24"/>
              </w:rPr>
              <w:t xml:space="preserve"> and Susan Cooksey of the Contemporary Art Department of the Museum). Participants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>:</w:t>
            </w:r>
            <w:r w:rsidRPr="00AB4BF5">
              <w:rPr>
                <w:rFonts w:ascii="Times New Roman" w:eastAsia="Times New Roman" w:hAnsi="Times New Roman"/>
                <w:b/>
                <w:bCs/>
                <w:szCs w:val="24"/>
              </w:rPr>
              <w:t xml:space="preserve"> George Ampratwum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, </w:t>
            </w:r>
            <w:r w:rsidRPr="00AB4BF5">
              <w:rPr>
                <w:rFonts w:ascii="Times New Roman" w:eastAsia="Times New Roman" w:hAnsi="Times New Roman"/>
                <w:bCs/>
                <w:szCs w:val="24"/>
              </w:rPr>
              <w:t>Kwaku Boafo Kissiedu,</w:t>
            </w:r>
            <w:r w:rsidRPr="00AB4BF5">
              <w:rPr>
                <w:rFonts w:ascii="Times New Roman" w:eastAsia="Times New Roman" w:hAnsi="Times New Roman"/>
                <w:szCs w:val="24"/>
              </w:rPr>
              <w:t xml:space="preserve"> Edwin Bodjawah, Dorothy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Amenuke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,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Va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-Bene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Elikem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Fiatsi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,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Adjo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Daikey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Kisser, Alissa Jordan, Tracy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Naa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</w:t>
            </w:r>
            <w:proofErr w:type="spellStart"/>
            <w:r w:rsidRPr="00AB4BF5">
              <w:rPr>
                <w:rFonts w:ascii="Times New Roman" w:eastAsia="Times New Roman" w:hAnsi="Times New Roman"/>
                <w:szCs w:val="24"/>
              </w:rPr>
              <w:t>Koshi</w:t>
            </w:r>
            <w:proofErr w:type="spellEnd"/>
            <w:r w:rsidRPr="00AB4BF5">
              <w:rPr>
                <w:rFonts w:ascii="Times New Roman" w:eastAsia="Times New Roman" w:hAnsi="Times New Roman"/>
                <w:szCs w:val="24"/>
              </w:rPr>
              <w:t xml:space="preserve"> Thompson, Jeremiah </w:t>
            </w:r>
            <w:proofErr w:type="gramStart"/>
            <w:r w:rsidRPr="00AB4BF5">
              <w:rPr>
                <w:rFonts w:ascii="Times New Roman" w:eastAsia="Times New Roman" w:hAnsi="Times New Roman"/>
                <w:szCs w:val="24"/>
              </w:rPr>
              <w:t>Quarshie</w:t>
            </w:r>
            <w:proofErr w:type="gramEnd"/>
            <w:r w:rsidRPr="00AB4BF5">
              <w:rPr>
                <w:rFonts w:ascii="Times New Roman" w:eastAsia="Times New Roman" w:hAnsi="Times New Roman"/>
                <w:szCs w:val="24"/>
              </w:rPr>
              <w:t xml:space="preserve"> and Ibrahim Mahama.</w:t>
            </w:r>
          </w:p>
          <w:p w14:paraId="7B4304F3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</w:tc>
      </w:tr>
      <w:tr w:rsidR="00ED5797" w:rsidRPr="00AB4BF5" w14:paraId="1C51DFBA" w14:textId="77777777" w:rsidTr="00AB4BF5">
        <w:trPr>
          <w:trHeight w:val="2002"/>
        </w:trPr>
        <w:tc>
          <w:tcPr>
            <w:tcW w:w="1710" w:type="dxa"/>
          </w:tcPr>
          <w:p w14:paraId="0E839077" w14:textId="77777777" w:rsidR="00ED5797" w:rsidRPr="00AB4BF5" w:rsidRDefault="00ED5797" w:rsidP="00ED5797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49F09B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  <w:p w14:paraId="77A0602B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  <w:p w14:paraId="5E96471B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  <w:p w14:paraId="4632CFD1" w14:textId="77777777" w:rsidR="00ED5797" w:rsidRPr="00AB4BF5" w:rsidRDefault="00ED5797" w:rsidP="00AD6D74">
            <w:pPr>
              <w:spacing w:after="0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30" w:type="dxa"/>
          </w:tcPr>
          <w:p w14:paraId="265B6C2E" w14:textId="77777777" w:rsidR="00ED5797" w:rsidRPr="00AB4BF5" w:rsidRDefault="00ED5797" w:rsidP="00AD6D74">
            <w:pPr>
              <w:spacing w:after="0"/>
              <w:contextualSpacing/>
              <w:jc w:val="left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szCs w:val="24"/>
              </w:rPr>
              <w:t xml:space="preserve">Anya </w:t>
            </w:r>
            <w:proofErr w:type="spellStart"/>
            <w:r w:rsidRPr="00AB4BF5">
              <w:rPr>
                <w:rFonts w:ascii="Times New Roman" w:hAnsi="Times New Roman"/>
                <w:szCs w:val="24"/>
              </w:rPr>
              <w:t>Fulu</w:t>
            </w:r>
            <w:proofErr w:type="spellEnd"/>
            <w:r w:rsidRPr="00AB4BF5">
              <w:rPr>
                <w:rFonts w:ascii="Times New Roman" w:hAnsi="Times New Roman"/>
                <w:szCs w:val="24"/>
              </w:rPr>
              <w:t xml:space="preserve"> Ugo, Interdisciplinary African Arts Conference in </w:t>
            </w:r>
            <w:proofErr w:type="spellStart"/>
            <w:r w:rsidRPr="00AB4BF5">
              <w:rPr>
                <w:rFonts w:ascii="Times New Roman" w:hAnsi="Times New Roman"/>
                <w:szCs w:val="24"/>
              </w:rPr>
              <w:t>honour</w:t>
            </w:r>
            <w:proofErr w:type="spellEnd"/>
            <w:r w:rsidRPr="00AB4BF5">
              <w:rPr>
                <w:rFonts w:ascii="Times New Roman" w:hAnsi="Times New Roman"/>
                <w:szCs w:val="24"/>
              </w:rPr>
              <w:t xml:space="preserve"> of El Anatsui and </w:t>
            </w:r>
            <w:proofErr w:type="spellStart"/>
            <w:r w:rsidRPr="00AB4BF5">
              <w:rPr>
                <w:rFonts w:ascii="Times New Roman" w:hAnsi="Times New Roman"/>
                <w:szCs w:val="24"/>
              </w:rPr>
              <w:t>Obiora</w:t>
            </w:r>
            <w:proofErr w:type="spellEnd"/>
            <w:r w:rsidRPr="00AB4BF5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AB4BF5">
              <w:rPr>
                <w:rFonts w:ascii="Times New Roman" w:hAnsi="Times New Roman"/>
                <w:szCs w:val="24"/>
              </w:rPr>
              <w:t>Udechukwu</w:t>
            </w:r>
            <w:proofErr w:type="spellEnd"/>
            <w:r w:rsidRPr="00AB4BF5">
              <w:rPr>
                <w:rFonts w:ascii="Times New Roman" w:hAnsi="Times New Roman"/>
                <w:szCs w:val="24"/>
              </w:rPr>
              <w:t>. Faculty of Arts, University of Nigeria, Nsukka, Nigeria. June 24</w:t>
            </w:r>
            <w:r w:rsidRPr="00AB4BF5">
              <w:rPr>
                <w:rFonts w:ascii="Times New Roman" w:hAnsi="Times New Roman"/>
                <w:szCs w:val="24"/>
                <w:vertAlign w:val="superscript"/>
              </w:rPr>
              <w:t>th</w:t>
            </w:r>
            <w:r w:rsidRPr="00AB4BF5">
              <w:rPr>
                <w:rFonts w:ascii="Times New Roman" w:hAnsi="Times New Roman"/>
                <w:szCs w:val="24"/>
              </w:rPr>
              <w:t xml:space="preserve"> -27</w:t>
            </w:r>
            <w:r w:rsidRPr="00AB4BF5">
              <w:rPr>
                <w:rFonts w:ascii="Times New Roman" w:hAnsi="Times New Roman"/>
                <w:szCs w:val="24"/>
                <w:vertAlign w:val="superscript"/>
              </w:rPr>
              <w:t>th</w:t>
            </w:r>
            <w:r w:rsidRPr="00AB4BF5">
              <w:rPr>
                <w:rFonts w:ascii="Times New Roman" w:hAnsi="Times New Roman"/>
                <w:szCs w:val="24"/>
              </w:rPr>
              <w:t xml:space="preserve">, 2015. Contesting Modernism; Insurgence at the Fine Art Department of KNUST, Ghana. Before, between and beyond two </w:t>
            </w:r>
            <w:proofErr w:type="spellStart"/>
            <w:r w:rsidRPr="00AB4BF5">
              <w:rPr>
                <w:rFonts w:ascii="Times New Roman" w:hAnsi="Times New Roman"/>
                <w:szCs w:val="24"/>
              </w:rPr>
              <w:t>Coldstreams</w:t>
            </w:r>
            <w:proofErr w:type="spellEnd"/>
            <w:r w:rsidRPr="00AB4BF5">
              <w:rPr>
                <w:rFonts w:ascii="Times New Roman" w:hAnsi="Times New Roman"/>
                <w:szCs w:val="24"/>
              </w:rPr>
              <w:t xml:space="preserve">; Making Artists in the Kumasi Art College; kąrî’kạchä seid'ou, Kwaku Boafo Kissiedu, </w:t>
            </w:r>
            <w:r w:rsidRPr="00AB4BF5">
              <w:rPr>
                <w:rFonts w:ascii="Times New Roman" w:hAnsi="Times New Roman"/>
                <w:b/>
                <w:bCs/>
                <w:szCs w:val="24"/>
              </w:rPr>
              <w:t xml:space="preserve">George Ampratwum, </w:t>
            </w:r>
            <w:r w:rsidRPr="00AB4BF5">
              <w:rPr>
                <w:rFonts w:ascii="Times New Roman" w:hAnsi="Times New Roman"/>
                <w:bCs/>
                <w:szCs w:val="24"/>
              </w:rPr>
              <w:t xml:space="preserve">Edwin </w:t>
            </w:r>
            <w:proofErr w:type="gramStart"/>
            <w:r w:rsidRPr="00AB4BF5">
              <w:rPr>
                <w:rFonts w:ascii="Times New Roman" w:hAnsi="Times New Roman"/>
                <w:bCs/>
                <w:szCs w:val="24"/>
              </w:rPr>
              <w:t>Bodjawah</w:t>
            </w:r>
            <w:proofErr w:type="gramEnd"/>
            <w:r w:rsidRPr="00AB4BF5"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AB4BF5">
              <w:rPr>
                <w:rFonts w:ascii="Times New Roman" w:hAnsi="Times New Roman"/>
                <w:szCs w:val="24"/>
              </w:rPr>
              <w:t>and Ibrahim Mahama.</w:t>
            </w:r>
          </w:p>
        </w:tc>
      </w:tr>
    </w:tbl>
    <w:p w14:paraId="4AB3483B" w14:textId="78C94BB6" w:rsidR="003926E9" w:rsidRPr="00AB4BF5" w:rsidRDefault="003926E9">
      <w:pPr>
        <w:rPr>
          <w:rFonts w:ascii="Times New Roman" w:hAnsi="Times New Roman"/>
          <w:szCs w:val="24"/>
        </w:rPr>
      </w:pPr>
    </w:p>
    <w:p w14:paraId="711791EF" w14:textId="77777777" w:rsidR="00ED5797" w:rsidRPr="00AB4BF5" w:rsidRDefault="00ED5797" w:rsidP="00281194">
      <w:pPr>
        <w:pStyle w:val="ListParagraph"/>
        <w:keepNext/>
        <w:numPr>
          <w:ilvl w:val="0"/>
          <w:numId w:val="12"/>
        </w:numPr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  <w:lang w:val="en-US"/>
        </w:rPr>
      </w:pPr>
      <w:r w:rsidRPr="00AB4BF5"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lastRenderedPageBreak/>
        <w:t>PEER-REVIEWED (CURATED) EXHIBITIONS</w:t>
      </w:r>
    </w:p>
    <w:tbl>
      <w:tblPr>
        <w:tblpPr w:leftFromText="180" w:rightFromText="180" w:vertAnchor="text" w:horzAnchor="margin" w:tblpXSpec="center" w:tblpY="197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8647"/>
      </w:tblGrid>
      <w:tr w:rsidR="00E91C3B" w:rsidRPr="00AB4BF5" w14:paraId="7823B83B" w14:textId="77777777" w:rsidTr="00ED5797">
        <w:trPr>
          <w:trHeight w:val="48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68961" w14:textId="77777777" w:rsidR="00E91C3B" w:rsidRPr="00AB4BF5" w:rsidRDefault="00E91C3B" w:rsidP="00ED5797">
            <w:pPr>
              <w:numPr>
                <w:ilvl w:val="0"/>
                <w:numId w:val="10"/>
              </w:numPr>
              <w:spacing w:after="0"/>
              <w:jc w:val="left"/>
              <w:rPr>
                <w:rFonts w:ascii="Times New Roman" w:eastAsia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8888" w14:textId="77777777" w:rsidR="00E91C3B" w:rsidRPr="00AB4BF5" w:rsidRDefault="00E91C3B" w:rsidP="00E91C3B">
            <w:pPr>
              <w:spacing w:after="0"/>
              <w:rPr>
                <w:rFonts w:ascii="Times New Roman" w:hAnsi="Times New Roman"/>
                <w:b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 xml:space="preserve">Title: DIGNITY OF LABOUR: FROM FOREST TO FACULTY </w:t>
            </w:r>
          </w:p>
          <w:p w14:paraId="0481B18F" w14:textId="77777777" w:rsidR="00E91C3B" w:rsidRPr="00AB4BF5" w:rsidRDefault="00E91C3B" w:rsidP="00E91C3B">
            <w:pPr>
              <w:spacing w:after="0"/>
              <w:contextualSpacing/>
              <w:jc w:val="left"/>
              <w:rPr>
                <w:rFonts w:ascii="Times New Roman" w:hAnsi="Times New Roman"/>
                <w:b/>
                <w:szCs w:val="24"/>
                <w:lang w:val="en-GB"/>
              </w:rPr>
            </w:pPr>
            <w:r w:rsidRPr="00AB4BF5">
              <w:rPr>
                <w:rFonts w:ascii="Times New Roman" w:hAnsi="Times New Roman"/>
                <w:b/>
                <w:szCs w:val="24"/>
                <w:lang w:val="en-GB"/>
              </w:rPr>
              <w:t xml:space="preserve">Date: </w:t>
            </w:r>
            <w:r w:rsidRPr="00AB4BF5">
              <w:rPr>
                <w:rFonts w:ascii="Times New Roman" w:hAnsi="Times New Roman"/>
                <w:bCs/>
                <w:szCs w:val="24"/>
                <w:lang w:val="en-GB"/>
              </w:rPr>
              <w:t>24</w:t>
            </w:r>
            <w:r w:rsidRPr="00AB4BF5">
              <w:rPr>
                <w:rFonts w:ascii="Times New Roman" w:hAnsi="Times New Roman"/>
                <w:bCs/>
                <w:szCs w:val="24"/>
                <w:vertAlign w:val="superscript"/>
                <w:lang w:val="en-GB"/>
              </w:rPr>
              <w:t>TH</w:t>
            </w:r>
            <w:r w:rsidRPr="00AB4BF5">
              <w:rPr>
                <w:rFonts w:ascii="Times New Roman" w:hAnsi="Times New Roman"/>
                <w:bCs/>
                <w:szCs w:val="24"/>
                <w:lang w:val="en-GB"/>
              </w:rPr>
              <w:t xml:space="preserve"> November 2019</w:t>
            </w:r>
          </w:p>
          <w:p w14:paraId="7E858101" w14:textId="77777777" w:rsidR="00E91C3B" w:rsidRPr="00AB4BF5" w:rsidRDefault="00E91C3B" w:rsidP="00E91C3B">
            <w:pPr>
              <w:spacing w:after="0"/>
              <w:contextualSpacing/>
              <w:jc w:val="left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B4BF5">
              <w:rPr>
                <w:rFonts w:ascii="Times New Roman" w:hAnsi="Times New Roman"/>
                <w:b/>
                <w:szCs w:val="24"/>
                <w:lang w:val="en-GB"/>
              </w:rPr>
              <w:t xml:space="preserve">Venue: </w:t>
            </w:r>
            <w:r w:rsidRPr="00AB4BF5">
              <w:rPr>
                <w:rFonts w:ascii="Times New Roman" w:hAnsi="Times New Roman"/>
                <w:bCs/>
                <w:szCs w:val="24"/>
                <w:lang w:val="en-GB"/>
              </w:rPr>
              <w:t xml:space="preserve">Opoku-Ware Museum-KNUST  </w:t>
            </w:r>
          </w:p>
          <w:p w14:paraId="6A3115F1" w14:textId="77777777" w:rsidR="00E91C3B" w:rsidRPr="00AB4BF5" w:rsidRDefault="00E91C3B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ED5797" w:rsidRPr="00AB4BF5" w14:paraId="4F0CBBE6" w14:textId="77777777" w:rsidTr="00ED5797">
        <w:trPr>
          <w:trHeight w:val="48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6274" w14:textId="77777777" w:rsidR="00ED5797" w:rsidRPr="00AB4BF5" w:rsidRDefault="00ED5797" w:rsidP="00ED5797">
            <w:pPr>
              <w:numPr>
                <w:ilvl w:val="0"/>
                <w:numId w:val="10"/>
              </w:numPr>
              <w:spacing w:after="0"/>
              <w:jc w:val="left"/>
              <w:rPr>
                <w:rFonts w:ascii="Times New Roman" w:eastAsia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BD3E2" w14:textId="77777777" w:rsidR="00ED5797" w:rsidRPr="00AB4BF5" w:rsidRDefault="00ED5797">
            <w:pPr>
              <w:rPr>
                <w:rFonts w:ascii="Times New Roman" w:hAnsi="Times New Roman"/>
                <w:b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 xml:space="preserve">Title:  </w:t>
            </w:r>
            <w:r w:rsidRPr="00AB4BF5">
              <w:rPr>
                <w:rFonts w:ascii="Times New Roman" w:hAnsi="Times New Roman"/>
                <w:b/>
                <w:bCs/>
                <w:szCs w:val="24"/>
                <w:lang w:eastAsia="en-GB"/>
              </w:rPr>
              <w:t>Spectacles. Speculations…</w:t>
            </w:r>
          </w:p>
          <w:p w14:paraId="6D3C5379" w14:textId="3C0171B4" w:rsidR="00ED5797" w:rsidRPr="00AB4BF5" w:rsidRDefault="00ED5797">
            <w:pPr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</w:pPr>
            <w:r w:rsidRPr="00AB4BF5">
              <w:rPr>
                <w:rFonts w:ascii="Times New Roman" w:eastAsia="Times New Roman" w:hAnsi="Times New Roman"/>
                <w:b/>
                <w:szCs w:val="24"/>
              </w:rPr>
              <w:t xml:space="preserve">Date:   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>8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vertAlign w:val="superscript"/>
                <w:lang w:eastAsia="en-GB"/>
              </w:rPr>
              <w:t>th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 xml:space="preserve"> February - 10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vertAlign w:val="superscript"/>
                <w:lang w:eastAsia="en-GB"/>
              </w:rPr>
              <w:t>th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 xml:space="preserve"> March 2018 (extended to 30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vertAlign w:val="superscript"/>
                <w:lang w:eastAsia="en-GB"/>
              </w:rPr>
              <w:t>th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 xml:space="preserve"> </w:t>
            </w:r>
            <w:proofErr w:type="gramStart"/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>April,</w:t>
            </w:r>
            <w:proofErr w:type="gramEnd"/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 xml:space="preserve"> 2018)</w:t>
            </w:r>
          </w:p>
          <w:p w14:paraId="3E5B4903" w14:textId="77777777" w:rsidR="00ED5797" w:rsidRPr="00AB4BF5" w:rsidRDefault="00ED5797">
            <w:pPr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</w:pPr>
            <w:r w:rsidRPr="00AB4BF5">
              <w:rPr>
                <w:rFonts w:ascii="Times New Roman" w:eastAsia="Times New Roman" w:hAnsi="Times New Roman"/>
                <w:b/>
                <w:szCs w:val="24"/>
                <w:shd w:val="clear" w:color="auto" w:fill="FFFFFF"/>
                <w:lang w:eastAsia="en-GB"/>
              </w:rPr>
              <w:t>Venue:</w:t>
            </w:r>
            <w:r w:rsidRPr="00AB4BF5">
              <w:rPr>
                <w:rFonts w:ascii="Times New Roman" w:eastAsia="Times New Roman" w:hAnsi="Times New Roman"/>
                <w:szCs w:val="24"/>
                <w:shd w:val="clear" w:color="auto" w:fill="FFFFFF"/>
                <w:lang w:eastAsia="en-GB"/>
              </w:rPr>
              <w:t xml:space="preserve"> Ablade-Glover Hall (blaxTARLINES KUMASI Project Space for Contemporary Art), KNUST, Kumasi. </w:t>
            </w:r>
            <w:r w:rsidRPr="00AB4BF5">
              <w:rPr>
                <w:rFonts w:ascii="Times New Roman" w:eastAsia="Times New Roman" w:hAnsi="Times New Roman"/>
                <w:b/>
                <w:szCs w:val="24"/>
              </w:rPr>
              <w:t xml:space="preserve"> </w:t>
            </w:r>
          </w:p>
        </w:tc>
      </w:tr>
      <w:tr w:rsidR="00ED5797" w:rsidRPr="00AB4BF5" w14:paraId="6EBDFF96" w14:textId="77777777" w:rsidTr="00ED5797">
        <w:trPr>
          <w:trHeight w:val="124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4F28" w14:textId="77777777" w:rsidR="00ED5797" w:rsidRPr="00AB4BF5" w:rsidRDefault="00ED5797" w:rsidP="00ED5797">
            <w:pPr>
              <w:numPr>
                <w:ilvl w:val="0"/>
                <w:numId w:val="10"/>
              </w:numPr>
              <w:spacing w:after="0"/>
              <w:jc w:val="left"/>
              <w:rPr>
                <w:rFonts w:ascii="Times New Roman" w:eastAsia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67AE2" w14:textId="77777777" w:rsidR="00ED5797" w:rsidRPr="00AB4BF5" w:rsidRDefault="00ED5797">
            <w:pPr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 xml:space="preserve">Title: </w:t>
            </w:r>
            <w:r w:rsidRPr="00AB4BF5">
              <w:rPr>
                <w:rFonts w:ascii="Times New Roman" w:hAnsi="Times New Roman"/>
                <w:b/>
                <w:bCs/>
                <w:szCs w:val="24"/>
              </w:rPr>
              <w:t>Orderly Disorderly</w:t>
            </w:r>
          </w:p>
          <w:p w14:paraId="4AF529A3" w14:textId="77777777" w:rsidR="00ED5797" w:rsidRPr="00AB4BF5" w:rsidRDefault="00ED5797">
            <w:pPr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 xml:space="preserve">Date: </w:t>
            </w:r>
            <w:r w:rsidRPr="00AB4BF5">
              <w:rPr>
                <w:rFonts w:ascii="Times New Roman" w:hAnsi="Times New Roman"/>
                <w:szCs w:val="24"/>
              </w:rPr>
              <w:t>June 30 – September 1</w:t>
            </w:r>
            <w:proofErr w:type="gramStart"/>
            <w:r w:rsidRPr="00AB4BF5">
              <w:rPr>
                <w:rFonts w:ascii="Times New Roman" w:hAnsi="Times New Roman"/>
                <w:szCs w:val="24"/>
              </w:rPr>
              <w:t xml:space="preserve"> 2017</w:t>
            </w:r>
            <w:proofErr w:type="gramEnd"/>
          </w:p>
          <w:p w14:paraId="3A4B1DAB" w14:textId="77777777" w:rsidR="00ED5797" w:rsidRPr="00AB4BF5" w:rsidRDefault="00ED5797">
            <w:pPr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>Venue</w:t>
            </w:r>
            <w:r w:rsidRPr="00AB4BF5">
              <w:rPr>
                <w:rFonts w:ascii="Times New Roman" w:hAnsi="Times New Roman"/>
                <w:szCs w:val="24"/>
              </w:rPr>
              <w:t xml:space="preserve">: Museum of Science and Technology, </w:t>
            </w:r>
            <w:r w:rsidRPr="00AB4BF5">
              <w:rPr>
                <w:rFonts w:ascii="Times New Roman" w:hAnsi="Times New Roman"/>
                <w:bCs/>
                <w:szCs w:val="24"/>
              </w:rPr>
              <w:t>Accra.</w:t>
            </w:r>
          </w:p>
        </w:tc>
      </w:tr>
      <w:tr w:rsidR="00E91C3B" w:rsidRPr="00AB4BF5" w14:paraId="4869C5FB" w14:textId="77777777" w:rsidTr="00ED5797">
        <w:trPr>
          <w:trHeight w:val="124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2A76B" w14:textId="77777777" w:rsidR="00E91C3B" w:rsidRPr="00AB4BF5" w:rsidRDefault="00E91C3B" w:rsidP="00ED5797">
            <w:pPr>
              <w:numPr>
                <w:ilvl w:val="0"/>
                <w:numId w:val="10"/>
              </w:numPr>
              <w:spacing w:after="0"/>
              <w:jc w:val="left"/>
              <w:rPr>
                <w:rFonts w:ascii="Times New Roman" w:eastAsia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1896" w14:textId="77777777" w:rsidR="00E91C3B" w:rsidRPr="00AB4BF5" w:rsidRDefault="00E91C3B" w:rsidP="00E91C3B">
            <w:pPr>
              <w:spacing w:after="0"/>
              <w:rPr>
                <w:rFonts w:ascii="Times New Roman" w:hAnsi="Times New Roman"/>
                <w:b/>
                <w:szCs w:val="24"/>
                <w:shd w:val="clear" w:color="auto" w:fill="FFFFFF"/>
              </w:rPr>
            </w:pPr>
            <w:bookmarkStart w:id="17" w:name="_Hlk77340094"/>
            <w:r w:rsidRPr="00AB4BF5">
              <w:rPr>
                <w:rFonts w:ascii="Times New Roman" w:hAnsi="Times New Roman"/>
                <w:b/>
                <w:szCs w:val="24"/>
              </w:rPr>
              <w:t>Title:     IF YOU LOVE ME</w:t>
            </w:r>
          </w:p>
          <w:p w14:paraId="6904E345" w14:textId="77777777" w:rsidR="00E91C3B" w:rsidRPr="00AB4BF5" w:rsidRDefault="00E91C3B" w:rsidP="00E91C3B">
            <w:pPr>
              <w:tabs>
                <w:tab w:val="left" w:pos="567"/>
              </w:tabs>
              <w:spacing w:after="0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>Date:</w:t>
            </w:r>
            <w:r w:rsidRPr="00AB4BF5">
              <w:rPr>
                <w:rFonts w:ascii="Times New Roman" w:hAnsi="Times New Roman"/>
                <w:szCs w:val="24"/>
              </w:rPr>
              <w:t>15</w:t>
            </w:r>
            <w:r w:rsidRPr="00AB4BF5">
              <w:rPr>
                <w:rFonts w:ascii="Times New Roman" w:hAnsi="Times New Roman"/>
                <w:szCs w:val="24"/>
                <w:vertAlign w:val="superscript"/>
              </w:rPr>
              <w:t>th</w:t>
            </w:r>
            <w:r w:rsidRPr="00AB4BF5">
              <w:rPr>
                <w:rFonts w:ascii="Times New Roman" w:hAnsi="Times New Roman"/>
                <w:szCs w:val="24"/>
              </w:rPr>
              <w:t xml:space="preserve"> April-5</w:t>
            </w:r>
            <w:r w:rsidRPr="00AB4BF5">
              <w:rPr>
                <w:rFonts w:ascii="Times New Roman" w:hAnsi="Times New Roman"/>
                <w:szCs w:val="24"/>
                <w:vertAlign w:val="superscript"/>
              </w:rPr>
              <w:t>th</w:t>
            </w:r>
            <w:r w:rsidRPr="00AB4BF5">
              <w:rPr>
                <w:rFonts w:ascii="Times New Roman" w:hAnsi="Times New Roman"/>
                <w:szCs w:val="24"/>
              </w:rPr>
              <w:t xml:space="preserve"> May 2016 </w:t>
            </w:r>
          </w:p>
          <w:p w14:paraId="7B8FB16B" w14:textId="77777777" w:rsidR="00E91C3B" w:rsidRPr="00AB4BF5" w:rsidRDefault="00E91C3B" w:rsidP="00E91C3B">
            <w:pPr>
              <w:tabs>
                <w:tab w:val="left" w:pos="567"/>
              </w:tabs>
              <w:spacing w:after="0"/>
              <w:rPr>
                <w:rFonts w:ascii="Times New Roman" w:hAnsi="Times New Roman"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 xml:space="preserve">Venue: </w:t>
            </w:r>
            <w:r w:rsidRPr="00AB4BF5">
              <w:rPr>
                <w:rFonts w:ascii="Times New Roman" w:hAnsi="Times New Roman"/>
                <w:szCs w:val="24"/>
              </w:rPr>
              <w:t xml:space="preserve">Locomotive shed, Ghana Railway Company, Kumasi </w:t>
            </w:r>
          </w:p>
          <w:bookmarkEnd w:id="17"/>
          <w:p w14:paraId="2D7DA683" w14:textId="77777777" w:rsidR="00E91C3B" w:rsidRPr="00AB4BF5" w:rsidRDefault="00E91C3B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ED5797" w:rsidRPr="00AB4BF5" w14:paraId="2FF7E829" w14:textId="77777777" w:rsidTr="00ED5797">
        <w:trPr>
          <w:trHeight w:val="48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0EDD" w14:textId="77777777" w:rsidR="00ED5797" w:rsidRPr="00AB4BF5" w:rsidRDefault="00ED5797" w:rsidP="00ED5797">
            <w:pPr>
              <w:numPr>
                <w:ilvl w:val="0"/>
                <w:numId w:val="10"/>
              </w:numPr>
              <w:tabs>
                <w:tab w:val="left" w:pos="851"/>
                <w:tab w:val="left" w:pos="1276"/>
              </w:tabs>
              <w:spacing w:after="0"/>
              <w:contextualSpacing/>
              <w:jc w:val="left"/>
              <w:rPr>
                <w:rFonts w:ascii="Times New Roman" w:eastAsia="Times New Roman" w:hAnsi="Times New Roman"/>
                <w:b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E105" w14:textId="77777777" w:rsidR="00ED5797" w:rsidRPr="00AB4BF5" w:rsidRDefault="00ED5797">
            <w:pPr>
              <w:tabs>
                <w:tab w:val="left" w:pos="851"/>
                <w:tab w:val="left" w:pos="1276"/>
              </w:tabs>
              <w:rPr>
                <w:rFonts w:ascii="Times New Roman" w:hAnsi="Times New Roman"/>
                <w:b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 xml:space="preserve">Title: </w:t>
            </w:r>
            <w:r w:rsidRPr="00AB4BF5">
              <w:rPr>
                <w:rFonts w:ascii="Times New Roman" w:hAnsi="Times New Roman"/>
                <w:b/>
                <w:bCs/>
                <w:szCs w:val="24"/>
              </w:rPr>
              <w:t>Cornfields in Accra</w:t>
            </w:r>
          </w:p>
          <w:p w14:paraId="568E4126" w14:textId="77777777" w:rsidR="00ED5797" w:rsidRPr="00AB4BF5" w:rsidRDefault="00ED5797">
            <w:pPr>
              <w:tabs>
                <w:tab w:val="left" w:pos="851"/>
                <w:tab w:val="left" w:pos="1276"/>
              </w:tabs>
              <w:rPr>
                <w:rFonts w:ascii="Times New Roman" w:hAnsi="Times New Roman"/>
                <w:b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>Date:</w:t>
            </w:r>
            <w:r w:rsidRPr="00AB4BF5">
              <w:rPr>
                <w:rFonts w:ascii="Times New Roman" w:hAnsi="Times New Roman"/>
                <w:szCs w:val="24"/>
              </w:rPr>
              <w:t xml:space="preserve"> June 17 -August 13, 2016</w:t>
            </w:r>
          </w:p>
          <w:p w14:paraId="2A6641D2" w14:textId="77777777" w:rsidR="00ED5797" w:rsidRPr="00AB4BF5" w:rsidRDefault="00ED5797">
            <w:pPr>
              <w:tabs>
                <w:tab w:val="left" w:pos="851"/>
                <w:tab w:val="left" w:pos="1276"/>
              </w:tabs>
              <w:rPr>
                <w:rFonts w:ascii="Times New Roman" w:hAnsi="Times New Roman"/>
                <w:b/>
                <w:szCs w:val="24"/>
              </w:rPr>
            </w:pPr>
            <w:r w:rsidRPr="00AB4BF5">
              <w:rPr>
                <w:rFonts w:ascii="Times New Roman" w:hAnsi="Times New Roman"/>
                <w:b/>
                <w:szCs w:val="24"/>
              </w:rPr>
              <w:t>Venue:</w:t>
            </w:r>
            <w:r w:rsidRPr="00AB4BF5">
              <w:rPr>
                <w:rFonts w:ascii="Times New Roman" w:hAnsi="Times New Roman"/>
                <w:szCs w:val="24"/>
              </w:rPr>
              <w:t xml:space="preserve"> Museum of Science and Technology, Accra. </w:t>
            </w:r>
          </w:p>
        </w:tc>
      </w:tr>
      <w:tr w:rsidR="00ED5797" w:rsidRPr="00AB4BF5" w14:paraId="75C84441" w14:textId="77777777" w:rsidTr="00ED5797">
        <w:trPr>
          <w:trHeight w:val="48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42B0" w14:textId="77777777" w:rsidR="00ED5797" w:rsidRPr="00AB4BF5" w:rsidRDefault="00ED5797" w:rsidP="00ED5797">
            <w:pPr>
              <w:numPr>
                <w:ilvl w:val="0"/>
                <w:numId w:val="10"/>
              </w:numPr>
              <w:tabs>
                <w:tab w:val="left" w:pos="738"/>
              </w:tabs>
              <w:spacing w:after="0"/>
              <w:contextualSpacing/>
              <w:jc w:val="left"/>
              <w:rPr>
                <w:rFonts w:ascii="Times New Roman" w:eastAsia="Times New Roman" w:hAnsi="Times New Roman"/>
                <w:b/>
                <w:color w:val="000000"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532F5" w14:textId="77777777" w:rsidR="00ED5797" w:rsidRPr="00AB4BF5" w:rsidRDefault="00ED5797">
            <w:pPr>
              <w:tabs>
                <w:tab w:val="left" w:pos="738"/>
              </w:tabs>
              <w:rPr>
                <w:rFonts w:ascii="Times New Roman" w:hAnsi="Times New Roman"/>
                <w:bCs/>
                <w:i/>
                <w:color w:val="000000"/>
                <w:szCs w:val="24"/>
              </w:rPr>
            </w:pPr>
            <w:r w:rsidRPr="00AB4BF5">
              <w:rPr>
                <w:rFonts w:ascii="Times New Roman" w:hAnsi="Times New Roman"/>
                <w:b/>
                <w:color w:val="000000"/>
                <w:szCs w:val="24"/>
              </w:rPr>
              <w:t>Title</w:t>
            </w:r>
            <w:r w:rsidRPr="00AB4BF5">
              <w:rPr>
                <w:rFonts w:ascii="Times New Roman" w:hAnsi="Times New Roman"/>
                <w:bCs/>
                <w:color w:val="000000"/>
                <w:szCs w:val="24"/>
              </w:rPr>
              <w:t xml:space="preserve">: </w:t>
            </w:r>
            <w:r w:rsidRPr="00AB4BF5">
              <w:rPr>
                <w:rFonts w:ascii="Times New Roman" w:hAnsi="Times New Roman"/>
                <w:b/>
                <w:color w:val="000000"/>
                <w:szCs w:val="24"/>
              </w:rPr>
              <w:t>The Gown must go to Town: Of Art and Philosophical Consciencism</w:t>
            </w:r>
            <w:r w:rsidRPr="00AB4BF5">
              <w:rPr>
                <w:rFonts w:ascii="Times New Roman" w:hAnsi="Times New Roman"/>
                <w:bCs/>
                <w:color w:val="000000"/>
                <w:szCs w:val="24"/>
              </w:rPr>
              <w:t xml:space="preserve"> </w:t>
            </w:r>
          </w:p>
          <w:p w14:paraId="6A508C63" w14:textId="77777777" w:rsidR="00ED5797" w:rsidRPr="00AB4BF5" w:rsidRDefault="00ED5797">
            <w:pPr>
              <w:rPr>
                <w:rFonts w:ascii="Times New Roman" w:hAnsi="Times New Roman"/>
                <w:color w:val="000000"/>
                <w:szCs w:val="24"/>
              </w:rPr>
            </w:pPr>
            <w:r w:rsidRPr="00AB4BF5">
              <w:rPr>
                <w:rFonts w:ascii="Times New Roman" w:hAnsi="Times New Roman"/>
                <w:b/>
                <w:color w:val="000000"/>
                <w:szCs w:val="24"/>
              </w:rPr>
              <w:t>Date:</w:t>
            </w:r>
            <w:r w:rsidRPr="00AB4BF5">
              <w:rPr>
                <w:rFonts w:ascii="Times New Roman" w:hAnsi="Times New Roman"/>
                <w:color w:val="000000"/>
                <w:szCs w:val="24"/>
              </w:rPr>
              <w:t xml:space="preserve"> June 19 -July 17</w:t>
            </w:r>
            <w:proofErr w:type="gramStart"/>
            <w:r w:rsidRPr="00AB4BF5">
              <w:rPr>
                <w:rFonts w:ascii="Times New Roman" w:hAnsi="Times New Roman"/>
                <w:color w:val="000000"/>
                <w:szCs w:val="24"/>
              </w:rPr>
              <w:t xml:space="preserve"> 2015</w:t>
            </w:r>
            <w:proofErr w:type="gramEnd"/>
          </w:p>
          <w:p w14:paraId="2F269253" w14:textId="77777777" w:rsidR="00ED5797" w:rsidRPr="00AB4BF5" w:rsidRDefault="00ED5797">
            <w:pPr>
              <w:rPr>
                <w:rFonts w:ascii="Times New Roman" w:hAnsi="Times New Roman"/>
                <w:color w:val="000000"/>
                <w:szCs w:val="24"/>
              </w:rPr>
            </w:pPr>
            <w:r w:rsidRPr="00AB4BF5">
              <w:rPr>
                <w:rFonts w:ascii="Times New Roman" w:hAnsi="Times New Roman"/>
                <w:b/>
                <w:color w:val="000000"/>
                <w:szCs w:val="24"/>
              </w:rPr>
              <w:t xml:space="preserve">Venue: </w:t>
            </w:r>
            <w:r w:rsidRPr="00AB4BF5">
              <w:rPr>
                <w:rFonts w:ascii="Times New Roman" w:hAnsi="Times New Roman"/>
                <w:color w:val="000000"/>
                <w:szCs w:val="24"/>
              </w:rPr>
              <w:t xml:space="preserve">Museum of Science and Technology, </w:t>
            </w:r>
            <w:r w:rsidRPr="00AB4BF5">
              <w:rPr>
                <w:rFonts w:ascii="Times New Roman" w:hAnsi="Times New Roman"/>
                <w:bCs/>
                <w:color w:val="000000"/>
                <w:szCs w:val="24"/>
              </w:rPr>
              <w:t>Accra.</w:t>
            </w:r>
          </w:p>
        </w:tc>
      </w:tr>
      <w:tr w:rsidR="00E91C3B" w:rsidRPr="00AB4BF5" w14:paraId="234E2B18" w14:textId="77777777" w:rsidTr="00ED5797">
        <w:trPr>
          <w:trHeight w:val="48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BE571" w14:textId="77777777" w:rsidR="00E91C3B" w:rsidRPr="00AB4BF5" w:rsidRDefault="00E91C3B" w:rsidP="00ED5797">
            <w:pPr>
              <w:numPr>
                <w:ilvl w:val="0"/>
                <w:numId w:val="10"/>
              </w:numPr>
              <w:tabs>
                <w:tab w:val="left" w:pos="738"/>
              </w:tabs>
              <w:spacing w:after="0"/>
              <w:contextualSpacing/>
              <w:jc w:val="left"/>
              <w:rPr>
                <w:rFonts w:ascii="Times New Roman" w:eastAsia="Times New Roman" w:hAnsi="Times New Roman"/>
                <w:b/>
                <w:color w:val="000000"/>
                <w:szCs w:val="24"/>
                <w:lang w:val="en-GB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1025" w14:textId="77777777" w:rsidR="00E91C3B" w:rsidRPr="00AB4BF5" w:rsidRDefault="00E91C3B">
            <w:pPr>
              <w:tabs>
                <w:tab w:val="left" w:pos="738"/>
              </w:tabs>
              <w:rPr>
                <w:rFonts w:ascii="Times New Roman" w:hAnsi="Times New Roman"/>
                <w:b/>
                <w:color w:val="000000"/>
                <w:szCs w:val="24"/>
              </w:rPr>
            </w:pPr>
          </w:p>
        </w:tc>
      </w:tr>
    </w:tbl>
    <w:p w14:paraId="2F6A7C90" w14:textId="3CCBB694" w:rsidR="00370275" w:rsidRPr="00AB4BF5" w:rsidRDefault="00370275" w:rsidP="00370275">
      <w:pPr>
        <w:pStyle w:val="Title"/>
        <w:spacing w:line="360" w:lineRule="auto"/>
        <w:contextualSpacing/>
        <w:jc w:val="both"/>
        <w:rPr>
          <w:b w:val="0"/>
          <w:bCs/>
          <w:szCs w:val="24"/>
          <w:lang w:val="en-GB"/>
        </w:rPr>
      </w:pPr>
    </w:p>
    <w:p w14:paraId="018CEC75" w14:textId="77777777" w:rsidR="00370275" w:rsidRPr="00AB4BF5" w:rsidRDefault="00370275">
      <w:pPr>
        <w:rPr>
          <w:rFonts w:ascii="Times New Roman" w:hAnsi="Times New Roman"/>
          <w:szCs w:val="24"/>
        </w:rPr>
      </w:pPr>
    </w:p>
    <w:sectPr w:rsidR="00370275" w:rsidRPr="00AB4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41D81"/>
    <w:multiLevelType w:val="hybridMultilevel"/>
    <w:tmpl w:val="2962E33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14347"/>
    <w:multiLevelType w:val="hybridMultilevel"/>
    <w:tmpl w:val="CB041580"/>
    <w:lvl w:ilvl="0" w:tplc="08090015">
      <w:start w:val="1"/>
      <w:numFmt w:val="upperLetter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1FC50D0A"/>
    <w:multiLevelType w:val="hybridMultilevel"/>
    <w:tmpl w:val="A5E49790"/>
    <w:lvl w:ilvl="0" w:tplc="E5B63CB0">
      <w:start w:val="1"/>
      <w:numFmt w:val="upperRoman"/>
      <w:lvlText w:val="%1."/>
      <w:lvlJc w:val="right"/>
      <w:pPr>
        <w:ind w:left="720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02033"/>
    <w:multiLevelType w:val="hybridMultilevel"/>
    <w:tmpl w:val="E8269896"/>
    <w:lvl w:ilvl="0" w:tplc="EB9699A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323054"/>
    <w:multiLevelType w:val="hybridMultilevel"/>
    <w:tmpl w:val="66C0366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EE1539"/>
    <w:multiLevelType w:val="hybridMultilevel"/>
    <w:tmpl w:val="EC3684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2236CA"/>
    <w:multiLevelType w:val="hybridMultilevel"/>
    <w:tmpl w:val="2194794C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193B29"/>
    <w:multiLevelType w:val="hybridMultilevel"/>
    <w:tmpl w:val="1CE25FFC"/>
    <w:lvl w:ilvl="0" w:tplc="08090013">
      <w:start w:val="1"/>
      <w:numFmt w:val="upperRoman"/>
      <w:lvlText w:val="%1."/>
      <w:lvlJc w:val="righ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494D42E6"/>
    <w:multiLevelType w:val="hybridMultilevel"/>
    <w:tmpl w:val="B1E8A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6618E"/>
    <w:multiLevelType w:val="hybridMultilevel"/>
    <w:tmpl w:val="279047A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16D57"/>
    <w:multiLevelType w:val="hybridMultilevel"/>
    <w:tmpl w:val="A4B06C38"/>
    <w:lvl w:ilvl="0" w:tplc="3C0C230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F75E97"/>
    <w:multiLevelType w:val="hybridMultilevel"/>
    <w:tmpl w:val="1680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67DEB"/>
    <w:multiLevelType w:val="hybridMultilevel"/>
    <w:tmpl w:val="A48AF498"/>
    <w:lvl w:ilvl="0" w:tplc="11E4AAA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38452438">
    <w:abstractNumId w:val="12"/>
  </w:num>
  <w:num w:numId="2" w16cid:durableId="1994723418">
    <w:abstractNumId w:val="3"/>
  </w:num>
  <w:num w:numId="3" w16cid:durableId="376587044">
    <w:abstractNumId w:val="6"/>
  </w:num>
  <w:num w:numId="4" w16cid:durableId="1484396219">
    <w:abstractNumId w:val="8"/>
  </w:num>
  <w:num w:numId="5" w16cid:durableId="994384113">
    <w:abstractNumId w:val="11"/>
  </w:num>
  <w:num w:numId="6" w16cid:durableId="1308583499">
    <w:abstractNumId w:val="0"/>
  </w:num>
  <w:num w:numId="7" w16cid:durableId="402877442">
    <w:abstractNumId w:val="7"/>
  </w:num>
  <w:num w:numId="8" w16cid:durableId="885410469">
    <w:abstractNumId w:val="1"/>
  </w:num>
  <w:num w:numId="9" w16cid:durableId="290787833">
    <w:abstractNumId w:val="4"/>
  </w:num>
  <w:num w:numId="10" w16cid:durableId="1057363107">
    <w:abstractNumId w:val="2"/>
  </w:num>
  <w:num w:numId="11" w16cid:durableId="2060934972">
    <w:abstractNumId w:val="10"/>
  </w:num>
  <w:num w:numId="12" w16cid:durableId="1638685928">
    <w:abstractNumId w:val="5"/>
  </w:num>
  <w:num w:numId="13" w16cid:durableId="14233777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zQ2MDWzsDA1MDNQ0lEKTi0uzszPAykwrwUADfrbBywAAAA="/>
  </w:docVars>
  <w:rsids>
    <w:rsidRoot w:val="00310ED7"/>
    <w:rsid w:val="00281194"/>
    <w:rsid w:val="00310ED7"/>
    <w:rsid w:val="00370275"/>
    <w:rsid w:val="00371275"/>
    <w:rsid w:val="003926E9"/>
    <w:rsid w:val="004231EE"/>
    <w:rsid w:val="006D00FF"/>
    <w:rsid w:val="006D3F9D"/>
    <w:rsid w:val="00836AA6"/>
    <w:rsid w:val="009E4A75"/>
    <w:rsid w:val="00A179B8"/>
    <w:rsid w:val="00A635B4"/>
    <w:rsid w:val="00AB4BF5"/>
    <w:rsid w:val="00B017D0"/>
    <w:rsid w:val="00BD5C6B"/>
    <w:rsid w:val="00CB7050"/>
    <w:rsid w:val="00CC6496"/>
    <w:rsid w:val="00DD701F"/>
    <w:rsid w:val="00E15E6D"/>
    <w:rsid w:val="00E91C3B"/>
    <w:rsid w:val="00E972C6"/>
    <w:rsid w:val="00ED5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C51AE"/>
  <w15:chartTrackingRefBased/>
  <w15:docId w15:val="{3FE5A2E1-3507-4D6B-A39E-666499F0C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ED7"/>
    <w:pPr>
      <w:spacing w:after="200" w:line="360" w:lineRule="auto"/>
      <w:jc w:val="both"/>
    </w:pPr>
    <w:rPr>
      <w:rFonts w:ascii="Arial" w:eastAsia="Calibri" w:hAnsi="Arial" w:cs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64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57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0ED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Title">
    <w:name w:val="Title"/>
    <w:basedOn w:val="Normal"/>
    <w:link w:val="TitleChar"/>
    <w:qFormat/>
    <w:rsid w:val="00310ED7"/>
    <w:pPr>
      <w:spacing w:after="0" w:line="240" w:lineRule="auto"/>
      <w:jc w:val="center"/>
    </w:pPr>
    <w:rPr>
      <w:rFonts w:ascii="Times New Roman" w:eastAsia="Times New Roman" w:hAnsi="Times New Roman"/>
      <w:b/>
      <w:szCs w:val="20"/>
    </w:rPr>
  </w:style>
  <w:style w:type="character" w:customStyle="1" w:styleId="TitleChar">
    <w:name w:val="Title Char"/>
    <w:basedOn w:val="DefaultParagraphFont"/>
    <w:link w:val="Title"/>
    <w:rsid w:val="00310ED7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C649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C649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CC6496"/>
    <w:rPr>
      <w:i/>
      <w:iCs/>
    </w:rPr>
  </w:style>
  <w:style w:type="table" w:styleId="TableGrid">
    <w:name w:val="Table Grid"/>
    <w:basedOn w:val="TableNormal"/>
    <w:uiPriority w:val="39"/>
    <w:rsid w:val="00ED57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D5797"/>
    <w:pPr>
      <w:autoSpaceDE w:val="0"/>
      <w:autoSpaceDN w:val="0"/>
      <w:adjustRightInd w:val="0"/>
      <w:spacing w:after="0" w:line="240" w:lineRule="auto"/>
    </w:pPr>
    <w:rPr>
      <w:rFonts w:ascii="Garamond" w:eastAsia="Calibri" w:hAnsi="Garamond" w:cs="Garamond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ED57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579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3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5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mpratwum</dc:creator>
  <cp:keywords/>
  <dc:description/>
  <cp:lastModifiedBy>Ampratwum George</cp:lastModifiedBy>
  <cp:revision>9</cp:revision>
  <dcterms:created xsi:type="dcterms:W3CDTF">2021-08-25T15:35:00Z</dcterms:created>
  <dcterms:modified xsi:type="dcterms:W3CDTF">2023-05-0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97a39d7068e5629c16e3b4c33e31dce0d20d0845359e9f3faad34a91af6879</vt:lpwstr>
  </property>
</Properties>
</file>